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527F10" w14:textId="1666FF16" w:rsidR="008A4161" w:rsidRPr="0034001D" w:rsidRDefault="0034001D" w:rsidP="0034001D">
      <w:pPr>
        <w:pStyle w:val="BodyText"/>
        <w:kinsoku w:val="0"/>
        <w:overflowPunct w:val="0"/>
        <w:ind w:left="-426" w:right="340"/>
        <w:jc w:val="right"/>
        <w:rPr>
          <w:rFonts w:ascii="Times New Roman" w:hAnsi="Times New Roman" w:cs="Times New Roman"/>
          <w:bCs/>
          <w:spacing w:val="-1"/>
          <w:sz w:val="24"/>
          <w:szCs w:val="24"/>
        </w:rPr>
      </w:pPr>
      <w:r w:rsidRPr="0034001D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                                                                       </w:t>
      </w:r>
      <w:r w:rsidRPr="0034001D">
        <w:rPr>
          <w:rFonts w:ascii="Times New Roman" w:hAnsi="Times New Roman" w:cs="Times New Roman"/>
          <w:bCs/>
          <w:spacing w:val="-1"/>
          <w:sz w:val="24"/>
          <w:szCs w:val="24"/>
        </w:rPr>
        <w:tab/>
      </w:r>
      <w:r w:rsidRPr="0034001D">
        <w:rPr>
          <w:rFonts w:ascii="Times New Roman" w:hAnsi="Times New Roman" w:cs="Times New Roman"/>
          <w:bCs/>
          <w:spacing w:val="-1"/>
          <w:sz w:val="24"/>
          <w:szCs w:val="24"/>
        </w:rPr>
        <w:tab/>
        <w:t xml:space="preserve">                  </w:t>
      </w:r>
      <w:r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               </w:t>
      </w:r>
      <w:r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bCs/>
          <w:spacing w:val="-1"/>
          <w:sz w:val="24"/>
          <w:szCs w:val="24"/>
        </w:rPr>
        <w:t>Annexure 1</w:t>
      </w:r>
    </w:p>
    <w:p w14:paraId="68926510" w14:textId="7EA34199" w:rsidR="00F363A0" w:rsidRPr="0034001D" w:rsidRDefault="00F363A0" w:rsidP="00F363A0">
      <w:pPr>
        <w:pStyle w:val="BodyText"/>
        <w:kinsoku w:val="0"/>
        <w:overflowPunct w:val="0"/>
        <w:ind w:left="2201" w:right="2627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34001D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>DATA</w:t>
      </w:r>
      <w:r w:rsidRPr="0034001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REQUEST </w:t>
      </w:r>
      <w:r w:rsidRPr="0034001D">
        <w:rPr>
          <w:rFonts w:ascii="Times New Roman" w:hAnsi="Times New Roman" w:cs="Times New Roman"/>
          <w:b/>
          <w:bCs/>
          <w:spacing w:val="-1"/>
          <w:sz w:val="24"/>
          <w:szCs w:val="24"/>
          <w:u w:val="single"/>
        </w:rPr>
        <w:t>FORM</w:t>
      </w:r>
    </w:p>
    <w:p w14:paraId="2BF3B24E" w14:textId="5322FC2C" w:rsidR="00972189" w:rsidRPr="0034001D" w:rsidRDefault="00F363A0" w:rsidP="008A4161">
      <w:pPr>
        <w:pStyle w:val="Heading3"/>
        <w:kinsoku w:val="0"/>
        <w:overflowPunct w:val="0"/>
        <w:spacing w:before="72"/>
        <w:ind w:left="0"/>
        <w:jc w:val="center"/>
        <w:rPr>
          <w:i w:val="0"/>
          <w:color w:val="000000" w:themeColor="text1"/>
          <w:spacing w:val="-1"/>
          <w:sz w:val="24"/>
          <w:szCs w:val="24"/>
          <w:u w:val="single"/>
        </w:rPr>
      </w:pPr>
      <w:r w:rsidRPr="0034001D">
        <w:rPr>
          <w:i w:val="0"/>
          <w:color w:val="000000" w:themeColor="text1"/>
          <w:sz w:val="24"/>
          <w:szCs w:val="24"/>
          <w:u w:val="single"/>
        </w:rPr>
        <w:t xml:space="preserve">Sign and </w:t>
      </w:r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Return</w:t>
      </w:r>
      <w:r w:rsidRPr="0034001D">
        <w:rPr>
          <w:i w:val="0"/>
          <w:color w:val="000000" w:themeColor="text1"/>
          <w:spacing w:val="-3"/>
          <w:sz w:val="24"/>
          <w:szCs w:val="24"/>
          <w:u w:val="single"/>
        </w:rPr>
        <w:t xml:space="preserve"> </w:t>
      </w:r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to</w:t>
      </w:r>
      <w:r w:rsidRPr="0034001D">
        <w:rPr>
          <w:i w:val="0"/>
          <w:color w:val="000000" w:themeColor="text1"/>
          <w:sz w:val="24"/>
          <w:szCs w:val="24"/>
          <w:u w:val="single"/>
        </w:rPr>
        <w:t xml:space="preserve"> </w:t>
      </w:r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National</w:t>
      </w:r>
      <w:r w:rsidRPr="0034001D">
        <w:rPr>
          <w:i w:val="0"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Center</w:t>
      </w:r>
      <w:proofErr w:type="spellEnd"/>
      <w:r w:rsidRPr="0034001D">
        <w:rPr>
          <w:i w:val="0"/>
          <w:color w:val="000000" w:themeColor="text1"/>
          <w:spacing w:val="-2"/>
          <w:sz w:val="24"/>
          <w:szCs w:val="24"/>
          <w:u w:val="single"/>
        </w:rPr>
        <w:t xml:space="preserve"> </w:t>
      </w:r>
      <w:r w:rsidRPr="0034001D">
        <w:rPr>
          <w:i w:val="0"/>
          <w:color w:val="000000" w:themeColor="text1"/>
          <w:sz w:val="24"/>
          <w:szCs w:val="24"/>
          <w:u w:val="single"/>
        </w:rPr>
        <w:t>for</w:t>
      </w:r>
      <w:r w:rsidRPr="0034001D">
        <w:rPr>
          <w:i w:val="0"/>
          <w:color w:val="000000" w:themeColor="text1"/>
          <w:spacing w:val="-2"/>
          <w:sz w:val="24"/>
          <w:szCs w:val="24"/>
          <w:u w:val="single"/>
        </w:rPr>
        <w:t xml:space="preserve"> </w:t>
      </w:r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Hydrology</w:t>
      </w:r>
      <w:r w:rsidRPr="0034001D">
        <w:rPr>
          <w:i w:val="0"/>
          <w:color w:val="000000" w:themeColor="text1"/>
          <w:spacing w:val="-2"/>
          <w:sz w:val="24"/>
          <w:szCs w:val="24"/>
          <w:u w:val="single"/>
        </w:rPr>
        <w:t xml:space="preserve"> </w:t>
      </w:r>
      <w:r w:rsidRPr="0034001D">
        <w:rPr>
          <w:i w:val="0"/>
          <w:color w:val="000000" w:themeColor="text1"/>
          <w:sz w:val="24"/>
          <w:szCs w:val="24"/>
          <w:u w:val="single"/>
        </w:rPr>
        <w:t>&amp;</w:t>
      </w:r>
      <w:r w:rsidRPr="0034001D">
        <w:rPr>
          <w:i w:val="0"/>
          <w:color w:val="000000" w:themeColor="text1"/>
          <w:spacing w:val="1"/>
          <w:sz w:val="24"/>
          <w:szCs w:val="24"/>
          <w:u w:val="single"/>
        </w:rPr>
        <w:t xml:space="preserve"> </w:t>
      </w:r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Meteorology,</w:t>
      </w:r>
      <w:r w:rsidRPr="0034001D">
        <w:rPr>
          <w:i w:val="0"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Thimphu</w:t>
      </w:r>
      <w:proofErr w:type="spellEnd"/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,</w:t>
      </w:r>
      <w:r w:rsidRPr="0034001D">
        <w:rPr>
          <w:i w:val="0"/>
          <w:color w:val="000000" w:themeColor="text1"/>
          <w:spacing w:val="-3"/>
          <w:sz w:val="24"/>
          <w:szCs w:val="24"/>
          <w:u w:val="single"/>
        </w:rPr>
        <w:t xml:space="preserve"> </w:t>
      </w:r>
      <w:r w:rsidRPr="0034001D">
        <w:rPr>
          <w:i w:val="0"/>
          <w:color w:val="000000" w:themeColor="text1"/>
          <w:spacing w:val="-1"/>
          <w:sz w:val="24"/>
          <w:szCs w:val="24"/>
          <w:u w:val="single"/>
        </w:rPr>
        <w:t>Bhutan</w:t>
      </w: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371"/>
      </w:tblGrid>
      <w:tr w:rsidR="00972189" w:rsidRPr="0034001D" w14:paraId="1D1D04BB" w14:textId="77777777" w:rsidTr="00972189">
        <w:tc>
          <w:tcPr>
            <w:tcW w:w="2405" w:type="dxa"/>
          </w:tcPr>
          <w:p w14:paraId="0BAD9CAE" w14:textId="77777777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</w:p>
          <w:p w14:paraId="4B885E07" w14:textId="6EB40841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Name</w:t>
            </w:r>
            <w:r w:rsidRPr="003400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</w:t>
            </w:r>
            <w:r w:rsidRPr="0034001D">
              <w:rPr>
                <w:rFonts w:ascii="Times New Roman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3400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</w:t>
            </w:r>
            <w:r w:rsidRPr="0034001D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Person</w:t>
            </w:r>
            <w:r w:rsidRPr="0034001D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and </w:t>
            </w:r>
            <w:r w:rsidRPr="0034001D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Office</w:t>
            </w:r>
            <w:proofErr w:type="gramStart"/>
            <w:r w:rsidRPr="0034001D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34001D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Pr="0034001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gramEnd"/>
          </w:p>
        </w:tc>
        <w:tc>
          <w:tcPr>
            <w:tcW w:w="7371" w:type="dxa"/>
          </w:tcPr>
          <w:p w14:paraId="29FEA020" w14:textId="43DEE103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  <w:p w14:paraId="7A674CEF" w14:textId="0D88A74B" w:rsidR="00972189" w:rsidRPr="0034001D" w:rsidRDefault="00E45720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…………………………………………………………………</w:t>
            </w:r>
          </w:p>
          <w:p w14:paraId="62D50620" w14:textId="62E50122" w:rsidR="00972189" w:rsidRPr="0034001D" w:rsidRDefault="00E45720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…………………………………………………………………</w:t>
            </w:r>
          </w:p>
          <w:p w14:paraId="498C0EB5" w14:textId="51891C4B" w:rsidR="00972189" w:rsidRPr="0034001D" w:rsidRDefault="00E45720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…………………………………………………………………</w:t>
            </w:r>
          </w:p>
        </w:tc>
      </w:tr>
      <w:tr w:rsidR="00972189" w:rsidRPr="0034001D" w14:paraId="37FBDC2B" w14:textId="77777777" w:rsidTr="00972189">
        <w:tc>
          <w:tcPr>
            <w:tcW w:w="2405" w:type="dxa"/>
          </w:tcPr>
          <w:p w14:paraId="7D4B3EA4" w14:textId="5EC6EA94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Agency</w:t>
            </w:r>
          </w:p>
        </w:tc>
        <w:tc>
          <w:tcPr>
            <w:tcW w:w="7371" w:type="dxa"/>
          </w:tcPr>
          <w:p w14:paraId="4AAF0912" w14:textId="2B937602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34001D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Govt</w:t>
            </w:r>
            <w:proofErr w:type="spellEnd"/>
            <w:r w:rsidRPr="0034001D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/Private/Corporation/Institution/Individual</w:t>
            </w:r>
            <w:r w:rsidR="00534EF1" w:rsidRPr="0034001D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/Others</w:t>
            </w:r>
            <w:r w:rsidRPr="0034001D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 xml:space="preserve"> </w:t>
            </w:r>
            <w:r w:rsidRPr="0034001D">
              <w:rPr>
                <w:rFonts w:ascii="Times New Roman" w:hAnsi="Times New Roman" w:cs="Times New Roman"/>
                <w:i/>
                <w:iCs/>
                <w:spacing w:val="-1"/>
                <w:sz w:val="24"/>
                <w:szCs w:val="24"/>
              </w:rPr>
              <w:t>(please</w:t>
            </w:r>
            <w:r w:rsidRPr="0034001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34001D">
              <w:rPr>
                <w:rFonts w:ascii="Times New Roman" w:hAnsi="Times New Roman" w:cs="Times New Roman"/>
                <w:i/>
                <w:iCs/>
                <w:spacing w:val="-1"/>
                <w:sz w:val="24"/>
                <w:szCs w:val="24"/>
              </w:rPr>
              <w:t>tick</w:t>
            </w:r>
            <w:r w:rsidRPr="0034001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y)</w:t>
            </w:r>
          </w:p>
        </w:tc>
      </w:tr>
      <w:tr w:rsidR="00972189" w:rsidRPr="0034001D" w14:paraId="238C37B2" w14:textId="77777777" w:rsidTr="00972189">
        <w:tc>
          <w:tcPr>
            <w:tcW w:w="2405" w:type="dxa"/>
          </w:tcPr>
          <w:p w14:paraId="72FA742E" w14:textId="77777777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</w:p>
          <w:p w14:paraId="543A3549" w14:textId="1E606474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Address</w:t>
            </w:r>
          </w:p>
        </w:tc>
        <w:tc>
          <w:tcPr>
            <w:tcW w:w="7371" w:type="dxa"/>
          </w:tcPr>
          <w:p w14:paraId="75A21F88" w14:textId="77777777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  <w:p w14:paraId="2E9C1ED7" w14:textId="2FA086F0" w:rsidR="00972189" w:rsidRPr="0034001D" w:rsidRDefault="00E45720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…………………………………………………………………………….</w:t>
            </w:r>
          </w:p>
          <w:p w14:paraId="581B1F4A" w14:textId="153C8FD5" w:rsidR="00972189" w:rsidRPr="0034001D" w:rsidRDefault="00E45720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…………………………………………………………………………….</w:t>
            </w:r>
          </w:p>
        </w:tc>
      </w:tr>
      <w:tr w:rsidR="00972189" w:rsidRPr="0034001D" w14:paraId="0C9A60F7" w14:textId="77777777" w:rsidTr="00972189">
        <w:tc>
          <w:tcPr>
            <w:tcW w:w="2405" w:type="dxa"/>
          </w:tcPr>
          <w:p w14:paraId="55416B06" w14:textId="0126BA06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hone </w:t>
            </w:r>
            <w:r w:rsidRPr="0034001D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number</w:t>
            </w:r>
          </w:p>
        </w:tc>
        <w:tc>
          <w:tcPr>
            <w:tcW w:w="7371" w:type="dxa"/>
          </w:tcPr>
          <w:p w14:paraId="49B3AA55" w14:textId="75A38400" w:rsidR="00972189" w:rsidRPr="0034001D" w:rsidRDefault="00E45720" w:rsidP="00972189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…………………………………………………………………………….</w:t>
            </w:r>
          </w:p>
        </w:tc>
      </w:tr>
      <w:tr w:rsidR="00972189" w:rsidRPr="0034001D" w14:paraId="54F32D7F" w14:textId="77777777" w:rsidTr="00972189">
        <w:tc>
          <w:tcPr>
            <w:tcW w:w="2405" w:type="dxa"/>
          </w:tcPr>
          <w:p w14:paraId="19868E4B" w14:textId="02C8E716" w:rsidR="00972189" w:rsidRPr="0034001D" w:rsidRDefault="00972189" w:rsidP="00F363A0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/>
                <w:spacing w:val="-1"/>
                <w:w w:val="95"/>
                <w:sz w:val="24"/>
                <w:szCs w:val="24"/>
              </w:rPr>
              <w:t>Email</w:t>
            </w:r>
          </w:p>
        </w:tc>
        <w:tc>
          <w:tcPr>
            <w:tcW w:w="7371" w:type="dxa"/>
          </w:tcPr>
          <w:p w14:paraId="25B05520" w14:textId="6A36EEC7" w:rsidR="00972189" w:rsidRPr="0034001D" w:rsidRDefault="00E45720" w:rsidP="00972189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…………………………………………………………………………….</w:t>
            </w:r>
          </w:p>
          <w:p w14:paraId="5A0D8D50" w14:textId="539C13CC" w:rsidR="00972189" w:rsidRPr="0034001D" w:rsidRDefault="00972189" w:rsidP="00972189">
            <w:pPr>
              <w:pStyle w:val="BodyText"/>
              <w:kinsoku w:val="0"/>
              <w:overflowPunct w:val="0"/>
              <w:spacing w:before="1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</w:tr>
    </w:tbl>
    <w:tbl>
      <w:tblPr>
        <w:tblW w:w="9639" w:type="dxa"/>
        <w:tblInd w:w="-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3"/>
        <w:gridCol w:w="1594"/>
        <w:gridCol w:w="2268"/>
        <w:gridCol w:w="1701"/>
        <w:gridCol w:w="1943"/>
        <w:gridCol w:w="1600"/>
      </w:tblGrid>
      <w:tr w:rsidR="00972189" w:rsidRPr="0034001D" w14:paraId="0175EF60" w14:textId="77777777" w:rsidTr="00AD5E7B">
        <w:trPr>
          <w:trHeight w:hRule="exact" w:val="798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5DE0E" w14:textId="127EAA7D" w:rsidR="00972189" w:rsidRPr="0034001D" w:rsidRDefault="00972189" w:rsidP="00972189">
            <w:pPr>
              <w:pStyle w:val="TableParagraph"/>
              <w:kinsoku w:val="0"/>
              <w:overflowPunct w:val="0"/>
              <w:jc w:val="center"/>
              <w:rPr>
                <w:b/>
              </w:rPr>
            </w:pPr>
            <w:r w:rsidRPr="0034001D">
              <w:rPr>
                <w:b/>
              </w:rPr>
              <w:t>Sl.</w:t>
            </w:r>
          </w:p>
          <w:p w14:paraId="1013135C" w14:textId="20386776" w:rsidR="00972189" w:rsidRPr="0034001D" w:rsidRDefault="00972189" w:rsidP="00972189">
            <w:pPr>
              <w:pStyle w:val="TableParagraph"/>
              <w:kinsoku w:val="0"/>
              <w:overflowPunct w:val="0"/>
              <w:jc w:val="center"/>
              <w:rPr>
                <w:b/>
              </w:rPr>
            </w:pPr>
            <w:r w:rsidRPr="0034001D">
              <w:rPr>
                <w:b/>
              </w:rPr>
              <w:t>No.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A7B93" w14:textId="77777777" w:rsidR="00972189" w:rsidRPr="0034001D" w:rsidRDefault="00972189" w:rsidP="0048713E">
            <w:pPr>
              <w:pStyle w:val="TableParagraph"/>
              <w:kinsoku w:val="0"/>
              <w:overflowPunct w:val="0"/>
              <w:ind w:left="107" w:right="221"/>
              <w:jc w:val="center"/>
              <w:rPr>
                <w:b/>
              </w:rPr>
            </w:pPr>
            <w:r w:rsidRPr="0034001D">
              <w:rPr>
                <w:b/>
                <w:bCs/>
                <w:spacing w:val="-1"/>
              </w:rPr>
              <w:t>Data</w:t>
            </w:r>
            <w:r w:rsidRPr="0034001D">
              <w:rPr>
                <w:b/>
                <w:bCs/>
                <w:spacing w:val="22"/>
              </w:rPr>
              <w:t xml:space="preserve"> </w:t>
            </w:r>
            <w:r w:rsidRPr="0034001D">
              <w:rPr>
                <w:b/>
                <w:bCs/>
                <w:spacing w:val="-1"/>
              </w:rPr>
              <w:t>Parameter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3975C" w14:textId="58F304B2" w:rsidR="00972189" w:rsidRPr="0034001D" w:rsidRDefault="00972189" w:rsidP="00972189">
            <w:pPr>
              <w:pStyle w:val="TableParagraph"/>
              <w:kinsoku w:val="0"/>
              <w:overflowPunct w:val="0"/>
              <w:ind w:left="102" w:right="150"/>
              <w:rPr>
                <w:b/>
              </w:rPr>
            </w:pPr>
            <w:r w:rsidRPr="0034001D">
              <w:rPr>
                <w:b/>
                <w:bCs/>
                <w:spacing w:val="-1"/>
              </w:rPr>
              <w:t>Site/Station/River/</w:t>
            </w:r>
            <w:r w:rsidRPr="0034001D">
              <w:rPr>
                <w:b/>
                <w:bCs/>
                <w:spacing w:val="30"/>
              </w:rPr>
              <w:t xml:space="preserve"> </w:t>
            </w:r>
            <w:proofErr w:type="spellStart"/>
            <w:r w:rsidRPr="0034001D">
              <w:rPr>
                <w:b/>
                <w:bCs/>
                <w:spacing w:val="-1"/>
              </w:rPr>
              <w:t>Gewog</w:t>
            </w:r>
            <w:proofErr w:type="spellEnd"/>
            <w:r w:rsidRPr="0034001D">
              <w:rPr>
                <w:b/>
                <w:bCs/>
                <w:spacing w:val="-1"/>
              </w:rPr>
              <w:t>/</w:t>
            </w:r>
            <w:proofErr w:type="spellStart"/>
            <w:r w:rsidRPr="0034001D">
              <w:rPr>
                <w:b/>
                <w:bCs/>
                <w:spacing w:val="-1"/>
              </w:rPr>
              <w:t>D</w:t>
            </w:r>
            <w:r w:rsidR="00A358E5" w:rsidRPr="0034001D">
              <w:rPr>
                <w:b/>
                <w:bCs/>
                <w:spacing w:val="-1"/>
              </w:rPr>
              <w:t>zongkhag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27FE8" w14:textId="1757E80A" w:rsidR="00972189" w:rsidRPr="0034001D" w:rsidRDefault="00972189" w:rsidP="0048713E">
            <w:pPr>
              <w:pStyle w:val="TableParagraph"/>
              <w:kinsoku w:val="0"/>
              <w:overflowPunct w:val="0"/>
              <w:ind w:left="102"/>
              <w:jc w:val="center"/>
              <w:rPr>
                <w:b/>
              </w:rPr>
            </w:pPr>
            <w:r w:rsidRPr="0034001D">
              <w:rPr>
                <w:b/>
                <w:bCs/>
                <w:spacing w:val="-1"/>
              </w:rPr>
              <w:t>Data</w:t>
            </w:r>
            <w:r w:rsidRPr="0034001D">
              <w:rPr>
                <w:b/>
                <w:bCs/>
                <w:spacing w:val="-3"/>
              </w:rPr>
              <w:t xml:space="preserve"> </w:t>
            </w:r>
            <w:r w:rsidRPr="0034001D">
              <w:rPr>
                <w:b/>
                <w:bCs/>
                <w:spacing w:val="-1"/>
              </w:rPr>
              <w:t>Period</w:t>
            </w:r>
            <w:r w:rsidRPr="0034001D">
              <w:rPr>
                <w:b/>
                <w:bCs/>
                <w:spacing w:val="27"/>
              </w:rPr>
              <w:t xml:space="preserve"> </w:t>
            </w:r>
            <w:r w:rsidRPr="0034001D">
              <w:rPr>
                <w:b/>
                <w:bCs/>
                <w:spacing w:val="-1"/>
              </w:rPr>
              <w:t>(eg</w:t>
            </w:r>
            <w:proofErr w:type="gramStart"/>
            <w:r w:rsidRPr="0034001D">
              <w:rPr>
                <w:b/>
                <w:bCs/>
                <w:spacing w:val="-1"/>
              </w:rPr>
              <w:t>:1992</w:t>
            </w:r>
            <w:proofErr w:type="gramEnd"/>
            <w:r w:rsidR="00A358E5" w:rsidRPr="0034001D">
              <w:rPr>
                <w:b/>
                <w:bCs/>
                <w:spacing w:val="-1"/>
              </w:rPr>
              <w:t>-</w:t>
            </w:r>
            <w:r w:rsidRPr="0034001D">
              <w:rPr>
                <w:b/>
                <w:bCs/>
                <w:spacing w:val="-1"/>
              </w:rPr>
              <w:t>1995)</w:t>
            </w:r>
          </w:p>
        </w:tc>
        <w:tc>
          <w:tcPr>
            <w:tcW w:w="1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1DF2C" w14:textId="2DA6D572" w:rsidR="00972189" w:rsidRPr="0034001D" w:rsidRDefault="00972189" w:rsidP="0048713E">
            <w:pPr>
              <w:pStyle w:val="TableParagraph"/>
              <w:kinsoku w:val="0"/>
              <w:overflowPunct w:val="0"/>
              <w:ind w:left="104" w:right="373"/>
              <w:jc w:val="center"/>
            </w:pPr>
            <w:r w:rsidRPr="0034001D">
              <w:rPr>
                <w:b/>
                <w:bCs/>
                <w:spacing w:val="-1"/>
              </w:rPr>
              <w:t>Frequency</w:t>
            </w:r>
            <w:r w:rsidRPr="0034001D">
              <w:rPr>
                <w:b/>
                <w:bCs/>
                <w:spacing w:val="28"/>
              </w:rPr>
              <w:t xml:space="preserve"> </w:t>
            </w:r>
            <w:r w:rsidRPr="0034001D">
              <w:rPr>
                <w:b/>
                <w:bCs/>
                <w:spacing w:val="-1"/>
              </w:rPr>
              <w:t>(Daily/</w:t>
            </w:r>
            <w:r w:rsidR="00A358E5" w:rsidRPr="0034001D">
              <w:rPr>
                <w:b/>
                <w:bCs/>
                <w:spacing w:val="-1"/>
              </w:rPr>
              <w:t>Monthly</w:t>
            </w:r>
            <w:r w:rsidR="0048713E" w:rsidRPr="0034001D">
              <w:rPr>
                <w:b/>
                <w:bCs/>
                <w:spacing w:val="-1"/>
              </w:rPr>
              <w:t>/</w:t>
            </w:r>
            <w:r w:rsidRPr="0034001D">
              <w:rPr>
                <w:b/>
                <w:bCs/>
                <w:spacing w:val="-1"/>
              </w:rPr>
              <w:t>Annually)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B4014" w14:textId="77777777" w:rsidR="00972189" w:rsidRPr="0034001D" w:rsidRDefault="00972189" w:rsidP="00972189">
            <w:pPr>
              <w:pStyle w:val="TableParagraph"/>
              <w:kinsoku w:val="0"/>
              <w:overflowPunct w:val="0"/>
              <w:ind w:left="100"/>
            </w:pPr>
            <w:r w:rsidRPr="0034001D">
              <w:rPr>
                <w:b/>
                <w:bCs/>
                <w:spacing w:val="-1"/>
              </w:rPr>
              <w:t>Remarks</w:t>
            </w:r>
          </w:p>
        </w:tc>
      </w:tr>
      <w:tr w:rsidR="00972189" w:rsidRPr="0034001D" w14:paraId="3827EEF9" w14:textId="77777777" w:rsidTr="00AD5E7B">
        <w:trPr>
          <w:trHeight w:hRule="exact" w:val="490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DA84" w14:textId="77777777" w:rsidR="00972189" w:rsidRPr="0034001D" w:rsidRDefault="00972189" w:rsidP="008A4161">
            <w:pPr>
              <w:pStyle w:val="TableParagraph"/>
              <w:kinsoku w:val="0"/>
              <w:overflowPunct w:val="0"/>
              <w:spacing w:before="62"/>
              <w:ind w:left="105"/>
              <w:jc w:val="center"/>
            </w:pPr>
            <w:r w:rsidRPr="0034001D">
              <w:t>1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7CCF9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F5BB0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D4E79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84222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E0BCF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189" w:rsidRPr="0034001D" w14:paraId="08BECE27" w14:textId="77777777" w:rsidTr="00AD5E7B">
        <w:trPr>
          <w:trHeight w:hRule="exact" w:val="427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79A13" w14:textId="77777777" w:rsidR="00972189" w:rsidRPr="0034001D" w:rsidRDefault="00972189" w:rsidP="008A4161">
            <w:pPr>
              <w:pStyle w:val="TableParagraph"/>
              <w:kinsoku w:val="0"/>
              <w:overflowPunct w:val="0"/>
              <w:spacing w:before="62"/>
              <w:ind w:left="105"/>
              <w:jc w:val="center"/>
            </w:pPr>
            <w:r w:rsidRPr="0034001D">
              <w:t>2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EC005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92FB1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79C21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D5728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58A14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189" w:rsidRPr="0034001D" w14:paraId="74DAD1C1" w14:textId="77777777" w:rsidTr="00AD5E7B">
        <w:trPr>
          <w:trHeight w:hRule="exact" w:val="433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75A14" w14:textId="77777777" w:rsidR="00972189" w:rsidRPr="0034001D" w:rsidRDefault="00972189" w:rsidP="008A4161">
            <w:pPr>
              <w:pStyle w:val="TableParagraph"/>
              <w:kinsoku w:val="0"/>
              <w:overflowPunct w:val="0"/>
              <w:spacing w:before="62"/>
              <w:ind w:left="105"/>
              <w:jc w:val="center"/>
            </w:pPr>
            <w:r w:rsidRPr="0034001D">
              <w:t>3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775AD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A4178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E6759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F7124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42136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189" w:rsidRPr="0034001D" w14:paraId="798705C4" w14:textId="77777777" w:rsidTr="00AD5E7B">
        <w:trPr>
          <w:trHeight w:hRule="exact" w:val="410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DE1B6" w14:textId="77777777" w:rsidR="00972189" w:rsidRPr="0034001D" w:rsidRDefault="00972189" w:rsidP="008A4161">
            <w:pPr>
              <w:pStyle w:val="TableParagraph"/>
              <w:kinsoku w:val="0"/>
              <w:overflowPunct w:val="0"/>
              <w:spacing w:before="62"/>
              <w:ind w:left="105"/>
              <w:jc w:val="center"/>
            </w:pPr>
            <w:r w:rsidRPr="0034001D">
              <w:t>4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8BBAF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52E19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642EF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29A19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E91AA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189" w:rsidRPr="0034001D" w14:paraId="4C524F8F" w14:textId="77777777" w:rsidTr="00AD5E7B">
        <w:trPr>
          <w:trHeight w:hRule="exact" w:val="430"/>
        </w:trPr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51654" w14:textId="77777777" w:rsidR="00972189" w:rsidRPr="0034001D" w:rsidRDefault="00972189" w:rsidP="008A4161">
            <w:pPr>
              <w:pStyle w:val="TableParagraph"/>
              <w:kinsoku w:val="0"/>
              <w:overflowPunct w:val="0"/>
              <w:spacing w:before="62"/>
              <w:ind w:left="105"/>
              <w:jc w:val="center"/>
            </w:pPr>
            <w:r w:rsidRPr="0034001D">
              <w:t>5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68489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74473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9D0F6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23765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40937" w14:textId="77777777" w:rsidR="00972189" w:rsidRPr="0034001D" w:rsidRDefault="00972189" w:rsidP="009763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856AEA" w14:textId="77777777" w:rsidR="008A4161" w:rsidRPr="0034001D" w:rsidRDefault="008A4161" w:rsidP="00972189">
      <w:pPr>
        <w:pStyle w:val="Heading5"/>
        <w:kinsoku w:val="0"/>
        <w:overflowPunct w:val="0"/>
        <w:spacing w:before="0" w:line="240" w:lineRule="auto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14:paraId="2FECFC64" w14:textId="6DCB1F87" w:rsidR="00972189" w:rsidRPr="0034001D" w:rsidRDefault="00972189" w:rsidP="00972189">
      <w:pPr>
        <w:pStyle w:val="Heading5"/>
        <w:kinsoku w:val="0"/>
        <w:overflowPunct w:val="0"/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4001D">
        <w:rPr>
          <w:rFonts w:ascii="Times New Roman" w:hAnsi="Times New Roman" w:cs="Times New Roman"/>
          <w:b/>
          <w:color w:val="auto"/>
          <w:spacing w:val="-1"/>
          <w:sz w:val="24"/>
          <w:szCs w:val="24"/>
        </w:rPr>
        <w:t>Purpose:</w:t>
      </w:r>
    </w:p>
    <w:p w14:paraId="2EF5759C" w14:textId="62321DE5" w:rsidR="00972189" w:rsidRPr="0034001D" w:rsidRDefault="00972189" w:rsidP="00972189">
      <w:pPr>
        <w:pStyle w:val="BodyText"/>
        <w:tabs>
          <w:tab w:val="left" w:pos="3609"/>
          <w:tab w:val="left" w:pos="944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>Type</w:t>
      </w:r>
      <w:r w:rsidRPr="0034001D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f</w:t>
      </w:r>
      <w:r w:rsidRPr="0034001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Study/Project: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esearch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proofErr w:type="gramStart"/>
      <w:r w:rsidRPr="0034001D">
        <w:rPr>
          <w:rFonts w:ascii="Times New Roman" w:hAnsi="Times New Roman" w:cs="Times New Roman"/>
          <w:sz w:val="24"/>
          <w:szCs w:val="24"/>
        </w:rPr>
        <w:t>(</w:t>
      </w:r>
      <w:r w:rsidRPr="0034001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2E5D4C" w:rsidRPr="0034001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Pr="0034001D">
        <w:rPr>
          <w:rFonts w:ascii="Times New Roman" w:hAnsi="Times New Roman" w:cs="Times New Roman"/>
          <w:sz w:val="24"/>
          <w:szCs w:val="24"/>
        </w:rPr>
        <w:t>,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Project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(</w:t>
      </w:r>
      <w:r w:rsidR="002E5D4C" w:rsidRPr="0034001D">
        <w:rPr>
          <w:rFonts w:ascii="Times New Roman" w:hAnsi="Times New Roman" w:cs="Times New Roman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),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Thesis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(</w:t>
      </w:r>
      <w:r w:rsidR="002E5D4C" w:rsidRPr="0034001D">
        <w:rPr>
          <w:rFonts w:ascii="Times New Roman" w:hAnsi="Times New Roman" w:cs="Times New Roman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),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Others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(Specify)</w:t>
      </w:r>
      <w:r w:rsidRPr="0034001D">
        <w:rPr>
          <w:rFonts w:ascii="Times New Roman" w:hAnsi="Times New Roman" w:cs="Times New Roman"/>
          <w:sz w:val="24"/>
          <w:szCs w:val="24"/>
        </w:rPr>
        <w:t xml:space="preserve"> </w:t>
      </w:r>
      <w:r w:rsidR="002E5D4C" w:rsidRPr="0034001D">
        <w:rPr>
          <w:rFonts w:ascii="Times New Roman" w:hAnsi="Times New Roman" w:cs="Times New Roman"/>
          <w:sz w:val="24"/>
          <w:szCs w:val="24"/>
        </w:rPr>
        <w:softHyphen/>
      </w:r>
      <w:r w:rsidR="002E5D4C" w:rsidRPr="0034001D">
        <w:rPr>
          <w:rFonts w:ascii="Times New Roman" w:hAnsi="Times New Roman" w:cs="Times New Roman"/>
          <w:sz w:val="24"/>
          <w:szCs w:val="24"/>
        </w:rPr>
        <w:softHyphen/>
        <w:t>………………</w:t>
      </w:r>
      <w:r w:rsidR="00E45720" w:rsidRPr="0034001D">
        <w:rPr>
          <w:rFonts w:ascii="Times New Roman" w:hAnsi="Times New Roman" w:cs="Times New Roman"/>
          <w:sz w:val="24"/>
          <w:szCs w:val="24"/>
        </w:rPr>
        <w:t>………</w:t>
      </w:r>
      <w:r w:rsidR="002E5D4C" w:rsidRPr="0034001D">
        <w:rPr>
          <w:rFonts w:ascii="Times New Roman" w:hAnsi="Times New Roman" w:cs="Times New Roman"/>
          <w:sz w:val="24"/>
          <w:szCs w:val="24"/>
        </w:rPr>
        <w:t>.</w:t>
      </w:r>
    </w:p>
    <w:p w14:paraId="30B9FD56" w14:textId="77777777" w:rsidR="00A358E5" w:rsidRPr="0034001D" w:rsidRDefault="00A358E5" w:rsidP="00972189">
      <w:pPr>
        <w:pStyle w:val="BodyText"/>
        <w:tabs>
          <w:tab w:val="left" w:pos="3609"/>
          <w:tab w:val="left" w:pos="944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DBFCD4" w14:textId="77777777" w:rsidR="00A358E5" w:rsidRPr="0034001D" w:rsidRDefault="00972189" w:rsidP="00E45720">
      <w:pPr>
        <w:pStyle w:val="BodyText"/>
        <w:tabs>
          <w:tab w:val="left" w:pos="3626"/>
          <w:tab w:val="left" w:pos="9468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pacing w:val="-1"/>
          <w:sz w:val="24"/>
          <w:szCs w:val="24"/>
        </w:rPr>
      </w:pPr>
      <w:r w:rsidRPr="0034001D">
        <w:rPr>
          <w:rFonts w:ascii="Times New Roman" w:hAnsi="Times New Roman" w:cs="Times New Roman"/>
          <w:spacing w:val="-1"/>
          <w:sz w:val="24"/>
          <w:szCs w:val="24"/>
        </w:rPr>
        <w:t>Name</w:t>
      </w:r>
      <w:r w:rsidRPr="0034001D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f</w:t>
      </w:r>
      <w:r w:rsidRPr="0034001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Study/Project: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</w:p>
    <w:p w14:paraId="55E6E2B5" w14:textId="1594129F" w:rsidR="0034001D" w:rsidRPr="0034001D" w:rsidRDefault="0034001D" w:rsidP="0034001D">
      <w:r>
        <w:rPr>
          <w:u w:val="single"/>
        </w:rPr>
        <w:softHyphen/>
      </w:r>
      <w:r>
        <w:rPr>
          <w:u w:val="single"/>
        </w:rPr>
        <w:softHyphen/>
      </w:r>
      <w:r>
        <w:rPr>
          <w:u w:val="single"/>
        </w:rPr>
        <w:softHyphen/>
      </w:r>
      <w:r>
        <w:rPr>
          <w:u w:val="single"/>
        </w:rPr>
        <w:softHyphen/>
      </w:r>
      <w:r>
        <w:rPr>
          <w:u w:val="single"/>
        </w:rPr>
        <w:softHyphen/>
      </w:r>
      <w:r>
        <w:rPr>
          <w:u w:val="single"/>
        </w:rPr>
        <w:softHyphen/>
      </w:r>
      <w:r>
        <w:rPr>
          <w:u w:val="single"/>
        </w:rPr>
        <w:softHyphen/>
      </w:r>
      <w:r w:rsidR="00E45720" w:rsidRPr="0034001D">
        <w:t>…………………………………………………………………………………………………………………</w:t>
      </w:r>
    </w:p>
    <w:p w14:paraId="6C9B2D09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1B92DB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DD9447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8E54E3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5B744A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88FD0B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6077BF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DEB1D3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58EAE2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37A410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9DC9FD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5AB005" w14:textId="77777777" w:rsidR="0034001D" w:rsidRDefault="0034001D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70976F" w14:textId="70378010" w:rsidR="00972189" w:rsidRPr="0034001D" w:rsidRDefault="00972189" w:rsidP="00972189">
      <w:pPr>
        <w:pStyle w:val="BodyText"/>
        <w:tabs>
          <w:tab w:val="left" w:pos="4177"/>
        </w:tabs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>Summary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f the</w:t>
      </w:r>
      <w:r w:rsidRPr="0034001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roject/study:</w:t>
      </w:r>
    </w:p>
    <w:tbl>
      <w:tblPr>
        <w:tblStyle w:val="TableGrid"/>
        <w:tblpPr w:leftFromText="180" w:rightFromText="180" w:vertAnchor="text" w:horzAnchor="margin" w:tblpY="70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972189" w:rsidRPr="0034001D" w14:paraId="7D3E91C7" w14:textId="77777777" w:rsidTr="00E45720">
        <w:trPr>
          <w:trHeight w:val="2706"/>
        </w:trPr>
        <w:tc>
          <w:tcPr>
            <w:tcW w:w="9634" w:type="dxa"/>
          </w:tcPr>
          <w:p w14:paraId="79A6DE79" w14:textId="77777777" w:rsidR="00972189" w:rsidRPr="0034001D" w:rsidRDefault="00972189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B1CB03" w14:textId="77777777" w:rsidR="00972189" w:rsidRPr="0034001D" w:rsidRDefault="00972189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52F986" w14:textId="77777777" w:rsidR="00972189" w:rsidRPr="0034001D" w:rsidRDefault="00972189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AD113B" w14:textId="77777777" w:rsidR="008A4161" w:rsidRPr="0034001D" w:rsidRDefault="008A4161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F9BFD7" w14:textId="77777777" w:rsidR="008A4161" w:rsidRPr="0034001D" w:rsidRDefault="008A4161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3B0B08" w14:textId="77777777" w:rsidR="008A4161" w:rsidRPr="0034001D" w:rsidRDefault="008A4161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985D52" w14:textId="77777777" w:rsidR="008A4161" w:rsidRPr="0034001D" w:rsidRDefault="008A4161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210770" w14:textId="77777777" w:rsidR="008A4161" w:rsidRPr="0034001D" w:rsidRDefault="008A4161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B70976" w14:textId="77777777" w:rsidR="008A4161" w:rsidRPr="0034001D" w:rsidRDefault="008A4161" w:rsidP="00972189">
            <w:pPr>
              <w:pStyle w:val="BodyText"/>
              <w:kinsoku w:val="0"/>
              <w:overflowPunct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C5D9B9" w14:textId="21272B5B" w:rsidR="008A4161" w:rsidRPr="0034001D" w:rsidRDefault="008A4161" w:rsidP="0034001D">
            <w:pPr>
              <w:pStyle w:val="BodyText"/>
              <w:kinsoku w:val="0"/>
              <w:overflowPunct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E6576B" w14:textId="3F8A7E61" w:rsidR="008A4161" w:rsidRPr="0034001D" w:rsidRDefault="008A4161" w:rsidP="008A4161">
      <w:pPr>
        <w:pStyle w:val="Heading3"/>
        <w:kinsoku w:val="0"/>
        <w:overflowPunct w:val="0"/>
        <w:spacing w:before="0"/>
        <w:ind w:left="0"/>
        <w:rPr>
          <w:b w:val="0"/>
          <w:bCs w:val="0"/>
          <w:i w:val="0"/>
          <w:iCs w:val="0"/>
          <w:spacing w:val="-1"/>
          <w:sz w:val="24"/>
          <w:szCs w:val="24"/>
        </w:rPr>
      </w:pPr>
      <w:r w:rsidRPr="0034001D">
        <w:rPr>
          <w:b w:val="0"/>
          <w:bCs w:val="0"/>
          <w:i w:val="0"/>
          <w:iCs w:val="0"/>
          <w:spacing w:val="-1"/>
          <w:sz w:val="24"/>
          <w:szCs w:val="24"/>
        </w:rPr>
        <w:t>(</w:t>
      </w:r>
      <w:r w:rsidRPr="0034001D">
        <w:rPr>
          <w:spacing w:val="-1"/>
          <w:sz w:val="24"/>
          <w:szCs w:val="24"/>
        </w:rPr>
        <w:t>Attach</w:t>
      </w:r>
      <w:r w:rsidRPr="0034001D">
        <w:rPr>
          <w:sz w:val="24"/>
          <w:szCs w:val="24"/>
        </w:rPr>
        <w:t xml:space="preserve"> </w:t>
      </w:r>
      <w:r w:rsidRPr="0034001D">
        <w:rPr>
          <w:spacing w:val="-1"/>
          <w:sz w:val="24"/>
          <w:szCs w:val="24"/>
        </w:rPr>
        <w:t>official</w:t>
      </w:r>
      <w:r w:rsidRPr="0034001D">
        <w:rPr>
          <w:spacing w:val="-2"/>
          <w:sz w:val="24"/>
          <w:szCs w:val="24"/>
        </w:rPr>
        <w:t xml:space="preserve"> Request </w:t>
      </w:r>
      <w:r w:rsidRPr="0034001D">
        <w:rPr>
          <w:spacing w:val="-1"/>
          <w:sz w:val="24"/>
          <w:szCs w:val="24"/>
        </w:rPr>
        <w:t>letter/documents</w:t>
      </w:r>
      <w:r w:rsidRPr="0034001D">
        <w:rPr>
          <w:b w:val="0"/>
          <w:bCs w:val="0"/>
          <w:i w:val="0"/>
          <w:iCs w:val="0"/>
          <w:spacing w:val="-1"/>
          <w:sz w:val="24"/>
          <w:szCs w:val="24"/>
        </w:rPr>
        <w:t>)</w:t>
      </w:r>
    </w:p>
    <w:p w14:paraId="5F6E4867" w14:textId="77777777" w:rsidR="00972189" w:rsidRPr="0034001D" w:rsidRDefault="00972189" w:rsidP="00972189">
      <w:pPr>
        <w:pStyle w:val="BodyText"/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DC7169" w14:textId="2C87714F" w:rsidR="00972189" w:rsidRPr="0034001D" w:rsidRDefault="00972189" w:rsidP="00972189">
      <w:pPr>
        <w:pStyle w:val="BodyText"/>
        <w:kinsoku w:val="0"/>
        <w:overflowPunct w:val="0"/>
        <w:spacing w:after="0" w:line="240" w:lineRule="auto"/>
        <w:ind w:left="943"/>
        <w:rPr>
          <w:rFonts w:ascii="Times New Roman" w:hAnsi="Times New Roman" w:cs="Times New Roman"/>
          <w:sz w:val="24"/>
          <w:szCs w:val="24"/>
        </w:rPr>
      </w:pPr>
    </w:p>
    <w:p w14:paraId="1BC4AF9A" w14:textId="6FD98CA7" w:rsidR="0048713E" w:rsidRPr="0034001D" w:rsidRDefault="0048713E" w:rsidP="0048713E">
      <w:pPr>
        <w:pStyle w:val="BodyText"/>
        <w:kinsoku w:val="0"/>
        <w:overflowPunct w:val="0"/>
        <w:ind w:left="4678" w:right="-58" w:hanging="4678"/>
        <w:jc w:val="center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b/>
          <w:bCs/>
          <w:spacing w:val="-1"/>
          <w:sz w:val="24"/>
          <w:szCs w:val="24"/>
        </w:rPr>
        <w:t>Terms</w:t>
      </w:r>
      <w:r w:rsidRPr="0034001D">
        <w:rPr>
          <w:rFonts w:ascii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Pr="0034001D">
        <w:rPr>
          <w:rFonts w:ascii="Times New Roman" w:hAnsi="Times New Roman" w:cs="Times New Roman"/>
          <w:b/>
          <w:bCs/>
          <w:spacing w:val="-1"/>
          <w:sz w:val="24"/>
          <w:szCs w:val="24"/>
        </w:rPr>
        <w:t>Conditions:</w:t>
      </w:r>
    </w:p>
    <w:p w14:paraId="7955E906" w14:textId="7B81CE75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 xml:space="preserve">Data Sharing shall be as per the Center’s “Guidelines on the Exchange and Dissemination of Hydro-meteorological Data and Information”. </w:t>
      </w:r>
    </w:p>
    <w:p w14:paraId="7D3B7149" w14:textId="77777777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  <w:tab w:val="left" w:pos="8646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Center</w:t>
      </w:r>
      <w:r w:rsidRPr="0034001D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eserves</w:t>
      </w:r>
      <w:r w:rsidRPr="0034001D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ight</w:t>
      </w:r>
      <w:r w:rsidRPr="0034001D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o</w:t>
      </w:r>
      <w:r w:rsidRPr="0034001D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eny</w:t>
      </w:r>
      <w:r w:rsidRPr="0034001D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ccess</w:t>
      </w:r>
      <w:r w:rsidRPr="0034001D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o</w:t>
      </w:r>
      <w:r w:rsidRPr="003400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information</w:t>
      </w:r>
      <w:r w:rsidRPr="0034001D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if</w:t>
      </w:r>
      <w:r w:rsidRPr="0034001D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eemed</w:t>
      </w:r>
      <w:r w:rsidRPr="003400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inappropriate</w:t>
      </w:r>
      <w:r w:rsidRPr="0034001D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for</w:t>
      </w:r>
      <w:r w:rsidRPr="0034001D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haring</w:t>
      </w:r>
      <w:r w:rsidRPr="003400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ith</w:t>
      </w:r>
      <w:r w:rsidRPr="0034001D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other</w:t>
      </w:r>
      <w:r w:rsidRPr="0034001D">
        <w:rPr>
          <w:rFonts w:ascii="Times New Roman" w:hAnsi="Times New Roman" w:cs="Times New Roman"/>
          <w:spacing w:val="79"/>
          <w:w w:val="9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gencies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r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individuals.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</w:p>
    <w:p w14:paraId="5A2FB3F1" w14:textId="2DE675A1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Center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lso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eserves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ight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o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rioritize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equests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for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ata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ased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n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urpose.</w:t>
      </w:r>
    </w:p>
    <w:p w14:paraId="7316F88B" w14:textId="6B2860B8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</w:tabs>
        <w:kinsoku w:val="0"/>
        <w:overflowPunct w:val="0"/>
        <w:autoSpaceDE w:val="0"/>
        <w:autoSpaceDN w:val="0"/>
        <w:adjustRightInd w:val="0"/>
        <w:spacing w:before="10" w:after="0" w:line="242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pacing w:val="-1"/>
          <w:sz w:val="24"/>
          <w:szCs w:val="24"/>
        </w:rPr>
        <w:t>Request</w:t>
      </w:r>
      <w:r w:rsidRPr="0034001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for</w:t>
      </w:r>
      <w:r w:rsidRPr="0034001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ata</w:t>
      </w:r>
      <w:r w:rsidRPr="0034001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f</w:t>
      </w:r>
      <w:r w:rsidRPr="0034001D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nationwide</w:t>
      </w:r>
      <w:r w:rsidRPr="0034001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coverage</w:t>
      </w:r>
      <w:r w:rsidRPr="0034001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nd/or</w:t>
      </w:r>
      <w:r w:rsidRPr="0034001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observational</w:t>
      </w:r>
      <w:r w:rsidRPr="0034001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time-scale</w:t>
      </w:r>
      <w:r w:rsidRPr="0034001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hall</w:t>
      </w:r>
      <w:r w:rsidRPr="0034001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e</w:t>
      </w:r>
      <w:r w:rsidRPr="0034001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assessed</w:t>
      </w:r>
      <w:r w:rsidRPr="0034001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n</w:t>
      </w:r>
      <w:r w:rsidRPr="0034001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</w:t>
      </w:r>
      <w:r w:rsidRPr="0034001D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case-by-case</w:t>
      </w:r>
      <w:r w:rsidRPr="0034001D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asis,</w:t>
      </w:r>
      <w:r w:rsidR="002E5D4C" w:rsidRPr="0034001D">
        <w:rPr>
          <w:rFonts w:ascii="Times New Roman" w:hAnsi="Times New Roman" w:cs="Times New Roman"/>
          <w:spacing w:val="133"/>
          <w:w w:val="9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subject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o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clients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agreeing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o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separate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instrument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f</w:t>
      </w:r>
      <w:r w:rsidRPr="0034001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artnership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in</w:t>
      </w:r>
      <w:r w:rsidRPr="0034001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roject/study</w:t>
      </w:r>
      <w:r w:rsidRPr="0034001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f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interest.</w:t>
      </w:r>
    </w:p>
    <w:p w14:paraId="5349DE16" w14:textId="77777777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</w:tabs>
        <w:kinsoku w:val="0"/>
        <w:overflowPunct w:val="0"/>
        <w:autoSpaceDE w:val="0"/>
        <w:autoSpaceDN w:val="0"/>
        <w:adjustRightInd w:val="0"/>
        <w:spacing w:before="7" w:after="0" w:line="240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>Data</w:t>
      </w:r>
      <w:r w:rsidRPr="0034001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2"/>
          <w:sz w:val="24"/>
          <w:szCs w:val="24"/>
        </w:rPr>
        <w:t>must</w:t>
      </w:r>
      <w:r w:rsidRPr="0034001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nly</w:t>
      </w:r>
      <w:r w:rsidRPr="0034001D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e</w:t>
      </w:r>
      <w:r w:rsidRPr="0034001D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used</w:t>
      </w:r>
      <w:r w:rsidRPr="0034001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1"/>
          <w:sz w:val="24"/>
          <w:szCs w:val="24"/>
        </w:rPr>
        <w:t>by</w:t>
      </w:r>
      <w:r w:rsidRPr="0034001D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named</w:t>
      </w:r>
      <w:r w:rsidRPr="0034001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erson(s)/institution</w:t>
      </w:r>
      <w:r w:rsidRPr="0034001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for</w:t>
      </w:r>
      <w:r w:rsidRPr="0034001D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sole</w:t>
      </w:r>
      <w:r w:rsidRPr="0034001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urpose</w:t>
      </w:r>
      <w:r w:rsidRPr="0034001D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f</w:t>
      </w:r>
      <w:r w:rsidRPr="0034001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eir</w:t>
      </w:r>
      <w:r w:rsidRPr="0034001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ork</w:t>
      </w:r>
      <w:r w:rsidRPr="0034001D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/</w:t>
      </w:r>
      <w:r w:rsidRPr="0034001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n</w:t>
      </w:r>
      <w:r w:rsidRPr="0034001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named</w:t>
      </w:r>
      <w:r w:rsidRPr="0034001D">
        <w:rPr>
          <w:rFonts w:ascii="Times New Roman" w:hAnsi="Times New Roman" w:cs="Times New Roman"/>
          <w:spacing w:val="43"/>
          <w:w w:val="9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project/research;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hould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not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e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hared</w:t>
      </w:r>
      <w:r w:rsidRPr="0034001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ith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ny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ird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arty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holly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r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partially.</w:t>
      </w:r>
    </w:p>
    <w:p w14:paraId="7F370FA3" w14:textId="77777777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</w:tabs>
        <w:kinsoku w:val="0"/>
        <w:overflowPunct w:val="0"/>
        <w:autoSpaceDE w:val="0"/>
        <w:autoSpaceDN w:val="0"/>
        <w:adjustRightInd w:val="0"/>
        <w:spacing w:before="10" w:after="0" w:line="240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>Any</w:t>
      </w:r>
      <w:r w:rsidRPr="0034001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reports/findings/publications/articles</w:t>
      </w:r>
      <w:r w:rsidRPr="0034001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r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ny</w:t>
      </w:r>
      <w:r w:rsidRPr="0034001D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information/knowledge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ereof</w:t>
      </w:r>
      <w:r w:rsidRPr="0034001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rising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from</w:t>
      </w:r>
      <w:r w:rsidRPr="0034001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use</w:t>
      </w:r>
      <w:r w:rsidRPr="0034001D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1"/>
          <w:sz w:val="24"/>
          <w:szCs w:val="24"/>
        </w:rPr>
        <w:t>of</w:t>
      </w:r>
      <w:r w:rsidRPr="0034001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ata</w:t>
      </w:r>
      <w:r w:rsidRPr="0034001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ill</w:t>
      </w:r>
      <w:r w:rsidRPr="0034001D">
        <w:rPr>
          <w:rFonts w:ascii="Times New Roman" w:hAnsi="Times New Roman" w:cs="Times New Roman"/>
          <w:spacing w:val="30"/>
          <w:w w:val="9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e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hared</w:t>
      </w:r>
      <w:r w:rsidRPr="0034001D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ith</w:t>
      </w:r>
      <w:r w:rsidRPr="003400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epartment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o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understand</w:t>
      </w:r>
      <w:r w:rsidRPr="0034001D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need</w:t>
      </w:r>
      <w:r w:rsidRPr="0034001D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34001D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riorities</w:t>
      </w:r>
      <w:r w:rsidRPr="0034001D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f</w:t>
      </w:r>
      <w:r w:rsidRPr="0034001D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ata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users</w:t>
      </w:r>
      <w:r w:rsidRPr="0034001D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34001D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improve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ata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ervices.</w:t>
      </w:r>
      <w:r w:rsidRPr="0034001D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</w:p>
    <w:p w14:paraId="53D9D9EB" w14:textId="7E5FCEF5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</w:tabs>
        <w:kinsoku w:val="0"/>
        <w:overflowPunct w:val="0"/>
        <w:autoSpaceDE w:val="0"/>
        <w:autoSpaceDN w:val="0"/>
        <w:adjustRightInd w:val="0"/>
        <w:spacing w:before="10" w:after="0" w:line="240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>Data</w:t>
      </w:r>
      <w:r w:rsidRPr="0034001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ill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not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e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used</w:t>
      </w:r>
      <w:r w:rsidRPr="0034001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for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ny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commercial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purposes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or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for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profit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other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an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the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cost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handling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34001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delivery</w:t>
      </w:r>
    </w:p>
    <w:p w14:paraId="6789E3BC" w14:textId="00310ED6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</w:tabs>
        <w:kinsoku w:val="0"/>
        <w:overflowPunct w:val="0"/>
        <w:autoSpaceDE w:val="0"/>
        <w:autoSpaceDN w:val="0"/>
        <w:adjustRightInd w:val="0"/>
        <w:spacing w:before="11" w:after="0" w:line="240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z w:val="24"/>
          <w:szCs w:val="24"/>
        </w:rPr>
        <w:t>Data</w:t>
      </w:r>
      <w:r w:rsidRPr="0034001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ource</w:t>
      </w:r>
      <w:r w:rsidRPr="0034001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must</w:t>
      </w:r>
      <w:r w:rsidRPr="0034001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e</w:t>
      </w:r>
      <w:r w:rsidRPr="0034001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adequately</w:t>
      </w:r>
      <w:r w:rsidRPr="0034001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eference</w:t>
      </w:r>
      <w:r w:rsidR="00534EF1" w:rsidRPr="0034001D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.</w:t>
      </w:r>
    </w:p>
    <w:p w14:paraId="2FF29B8F" w14:textId="7DCC135C" w:rsidR="0048713E" w:rsidRPr="0034001D" w:rsidRDefault="0048713E" w:rsidP="002E5D4C">
      <w:pPr>
        <w:pStyle w:val="BodyText"/>
        <w:widowControl w:val="0"/>
        <w:numPr>
          <w:ilvl w:val="0"/>
          <w:numId w:val="16"/>
        </w:numPr>
        <w:tabs>
          <w:tab w:val="left" w:pos="142"/>
        </w:tabs>
        <w:kinsoku w:val="0"/>
        <w:overflowPunct w:val="0"/>
        <w:autoSpaceDE w:val="0"/>
        <w:autoSpaceDN w:val="0"/>
        <w:adjustRightInd w:val="0"/>
        <w:spacing w:before="7" w:after="0" w:line="240" w:lineRule="auto"/>
        <w:ind w:left="284" w:right="-58" w:hanging="28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spacing w:val="-1"/>
          <w:sz w:val="24"/>
          <w:szCs w:val="24"/>
        </w:rPr>
        <w:t>Forms</w:t>
      </w:r>
      <w:r w:rsidRPr="0034001D">
        <w:rPr>
          <w:rFonts w:ascii="Times New Roman" w:hAnsi="Times New Roman" w:cs="Times New Roman"/>
          <w:spacing w:val="4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ubmitted</w:t>
      </w:r>
      <w:r w:rsidRPr="0034001D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ith</w:t>
      </w:r>
      <w:r w:rsidRPr="0034001D">
        <w:rPr>
          <w:rFonts w:ascii="Times New Roman" w:hAnsi="Times New Roman" w:cs="Times New Roman"/>
          <w:spacing w:val="4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incomplete</w:t>
      </w:r>
      <w:r w:rsidRPr="0034001D">
        <w:rPr>
          <w:rFonts w:ascii="Times New Roman" w:hAnsi="Times New Roman" w:cs="Times New Roman"/>
          <w:spacing w:val="4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information</w:t>
      </w:r>
      <w:r w:rsidRPr="0034001D">
        <w:rPr>
          <w:rFonts w:ascii="Times New Roman" w:hAnsi="Times New Roman" w:cs="Times New Roman"/>
          <w:spacing w:val="4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ill</w:t>
      </w:r>
      <w:r w:rsidRPr="0034001D">
        <w:rPr>
          <w:rFonts w:ascii="Times New Roman" w:hAnsi="Times New Roman" w:cs="Times New Roman"/>
          <w:spacing w:val="4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not</w:t>
      </w:r>
      <w:r w:rsidRPr="0034001D">
        <w:rPr>
          <w:rFonts w:ascii="Times New Roman" w:hAnsi="Times New Roman" w:cs="Times New Roman"/>
          <w:spacing w:val="4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e</w:t>
      </w:r>
      <w:r w:rsidRPr="0034001D">
        <w:rPr>
          <w:rFonts w:ascii="Times New Roman" w:hAnsi="Times New Roman" w:cs="Times New Roman"/>
          <w:spacing w:val="4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processed;</w:t>
      </w:r>
      <w:r w:rsidRPr="0034001D">
        <w:rPr>
          <w:rFonts w:ascii="Times New Roman" w:hAnsi="Times New Roman" w:cs="Times New Roman"/>
          <w:spacing w:val="4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and</w:t>
      </w:r>
      <w:r w:rsidRPr="0034001D">
        <w:rPr>
          <w:rFonts w:ascii="Times New Roman" w:hAnsi="Times New Roman" w:cs="Times New Roman"/>
          <w:spacing w:val="4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subsequent</w:t>
      </w:r>
      <w:r w:rsidRPr="0034001D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equests</w:t>
      </w:r>
      <w:r w:rsidRPr="0034001D">
        <w:rPr>
          <w:rFonts w:ascii="Times New Roman" w:hAnsi="Times New Roman" w:cs="Times New Roman"/>
          <w:spacing w:val="4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2"/>
          <w:sz w:val="24"/>
          <w:szCs w:val="24"/>
        </w:rPr>
        <w:t>will</w:t>
      </w:r>
      <w:r w:rsidRPr="0034001D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not</w:t>
      </w:r>
      <w:r w:rsidRPr="0034001D">
        <w:rPr>
          <w:rFonts w:ascii="Times New Roman" w:hAnsi="Times New Roman" w:cs="Times New Roman"/>
          <w:spacing w:val="4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be</w:t>
      </w:r>
      <w:r w:rsidRPr="0034001D">
        <w:rPr>
          <w:rFonts w:ascii="Times New Roman" w:hAnsi="Times New Roman" w:cs="Times New Roman"/>
          <w:spacing w:val="117"/>
          <w:w w:val="9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considered</w:t>
      </w:r>
      <w:r w:rsidRPr="0034001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without</w:t>
      </w:r>
      <w:r w:rsidRPr="003400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feedback</w:t>
      </w:r>
      <w:r w:rsidRPr="0034001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1"/>
          <w:sz w:val="24"/>
          <w:szCs w:val="24"/>
        </w:rPr>
        <w:t>on</w:t>
      </w:r>
      <w:r w:rsidRPr="0034001D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z w:val="24"/>
          <w:szCs w:val="24"/>
        </w:rPr>
        <w:t>earlier</w:t>
      </w:r>
      <w:r w:rsidRPr="0034001D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spacing w:val="-1"/>
          <w:sz w:val="24"/>
          <w:szCs w:val="24"/>
        </w:rPr>
        <w:t>request.</w:t>
      </w:r>
    </w:p>
    <w:p w14:paraId="094684E2" w14:textId="77777777" w:rsidR="0048713E" w:rsidRPr="0034001D" w:rsidRDefault="0048713E" w:rsidP="002E5D4C">
      <w:pPr>
        <w:pStyle w:val="BodyText"/>
        <w:kinsoku w:val="0"/>
        <w:overflowPunct w:val="0"/>
        <w:ind w:left="284" w:hanging="284"/>
        <w:rPr>
          <w:rFonts w:ascii="Times New Roman" w:hAnsi="Times New Roman" w:cs="Times New Roman"/>
          <w:sz w:val="24"/>
          <w:szCs w:val="24"/>
        </w:rPr>
      </w:pPr>
    </w:p>
    <w:p w14:paraId="716493F6" w14:textId="77777777" w:rsidR="0048713E" w:rsidRPr="0034001D" w:rsidRDefault="0048713E" w:rsidP="00E45720">
      <w:pPr>
        <w:pStyle w:val="Heading4"/>
        <w:kinsoku w:val="0"/>
        <w:overflowPunct w:val="0"/>
        <w:spacing w:before="126" w:line="255" w:lineRule="auto"/>
        <w:ind w:left="0" w:right="-58" w:hanging="10"/>
        <w:rPr>
          <w:spacing w:val="-1"/>
          <w:sz w:val="24"/>
          <w:szCs w:val="24"/>
        </w:rPr>
      </w:pPr>
      <w:r w:rsidRPr="0034001D">
        <w:rPr>
          <w:spacing w:val="-2"/>
          <w:sz w:val="24"/>
          <w:szCs w:val="24"/>
        </w:rPr>
        <w:t>I/we</w:t>
      </w:r>
      <w:r w:rsidRPr="0034001D">
        <w:rPr>
          <w:sz w:val="24"/>
          <w:szCs w:val="24"/>
        </w:rPr>
        <w:t xml:space="preserve"> </w:t>
      </w:r>
      <w:r w:rsidRPr="0034001D">
        <w:rPr>
          <w:spacing w:val="-1"/>
          <w:sz w:val="24"/>
          <w:szCs w:val="24"/>
        </w:rPr>
        <w:t>have</w:t>
      </w:r>
      <w:r w:rsidRPr="0034001D">
        <w:rPr>
          <w:sz w:val="24"/>
          <w:szCs w:val="24"/>
        </w:rPr>
        <w:t xml:space="preserve"> read and </w:t>
      </w:r>
      <w:r w:rsidRPr="0034001D">
        <w:rPr>
          <w:spacing w:val="-1"/>
          <w:sz w:val="24"/>
          <w:szCs w:val="24"/>
        </w:rPr>
        <w:t>understood</w:t>
      </w:r>
      <w:r w:rsidRPr="0034001D">
        <w:rPr>
          <w:sz w:val="24"/>
          <w:szCs w:val="24"/>
        </w:rPr>
        <w:t xml:space="preserve"> </w:t>
      </w:r>
      <w:r w:rsidRPr="0034001D">
        <w:rPr>
          <w:spacing w:val="-1"/>
          <w:sz w:val="24"/>
          <w:szCs w:val="24"/>
        </w:rPr>
        <w:t>above-mentioned</w:t>
      </w:r>
      <w:r w:rsidRPr="0034001D">
        <w:rPr>
          <w:spacing w:val="-2"/>
          <w:sz w:val="24"/>
          <w:szCs w:val="24"/>
        </w:rPr>
        <w:t xml:space="preserve"> terms</w:t>
      </w:r>
      <w:r w:rsidRPr="0034001D">
        <w:rPr>
          <w:sz w:val="24"/>
          <w:szCs w:val="24"/>
        </w:rPr>
        <w:t xml:space="preserve"> and </w:t>
      </w:r>
      <w:r w:rsidRPr="0034001D">
        <w:rPr>
          <w:spacing w:val="-1"/>
          <w:sz w:val="24"/>
          <w:szCs w:val="24"/>
        </w:rPr>
        <w:t>conditions,</w:t>
      </w:r>
      <w:r w:rsidRPr="0034001D">
        <w:rPr>
          <w:sz w:val="24"/>
          <w:szCs w:val="24"/>
        </w:rPr>
        <w:t xml:space="preserve"> </w:t>
      </w:r>
      <w:r w:rsidRPr="0034001D">
        <w:rPr>
          <w:spacing w:val="-1"/>
          <w:sz w:val="24"/>
          <w:szCs w:val="24"/>
        </w:rPr>
        <w:t>and</w:t>
      </w:r>
      <w:r w:rsidRPr="0034001D">
        <w:rPr>
          <w:sz w:val="24"/>
          <w:szCs w:val="24"/>
        </w:rPr>
        <w:t xml:space="preserve"> </w:t>
      </w:r>
      <w:r w:rsidRPr="0034001D">
        <w:rPr>
          <w:spacing w:val="-1"/>
          <w:sz w:val="24"/>
          <w:szCs w:val="24"/>
        </w:rPr>
        <w:t>hereby</w:t>
      </w:r>
      <w:r w:rsidRPr="0034001D">
        <w:rPr>
          <w:spacing w:val="-2"/>
          <w:sz w:val="24"/>
          <w:szCs w:val="24"/>
        </w:rPr>
        <w:t xml:space="preserve"> </w:t>
      </w:r>
      <w:r w:rsidRPr="0034001D">
        <w:rPr>
          <w:spacing w:val="-1"/>
          <w:sz w:val="24"/>
          <w:szCs w:val="24"/>
        </w:rPr>
        <w:t>consent</w:t>
      </w:r>
      <w:r w:rsidRPr="0034001D">
        <w:rPr>
          <w:spacing w:val="-2"/>
          <w:sz w:val="24"/>
          <w:szCs w:val="24"/>
        </w:rPr>
        <w:t xml:space="preserve"> </w:t>
      </w:r>
      <w:r w:rsidRPr="0034001D">
        <w:rPr>
          <w:sz w:val="24"/>
          <w:szCs w:val="24"/>
        </w:rPr>
        <w:t xml:space="preserve">to </w:t>
      </w:r>
      <w:r w:rsidRPr="0034001D">
        <w:rPr>
          <w:spacing w:val="-1"/>
          <w:sz w:val="24"/>
          <w:szCs w:val="24"/>
        </w:rPr>
        <w:t>abide</w:t>
      </w:r>
      <w:r w:rsidRPr="0034001D">
        <w:rPr>
          <w:spacing w:val="-2"/>
          <w:sz w:val="24"/>
          <w:szCs w:val="24"/>
        </w:rPr>
        <w:t xml:space="preserve"> </w:t>
      </w:r>
      <w:r w:rsidRPr="0034001D">
        <w:rPr>
          <w:sz w:val="24"/>
          <w:szCs w:val="24"/>
        </w:rPr>
        <w:t>by</w:t>
      </w:r>
      <w:r w:rsidRPr="0034001D">
        <w:rPr>
          <w:spacing w:val="77"/>
          <w:sz w:val="24"/>
          <w:szCs w:val="24"/>
        </w:rPr>
        <w:t xml:space="preserve"> </w:t>
      </w:r>
      <w:r w:rsidRPr="0034001D">
        <w:rPr>
          <w:spacing w:val="-1"/>
          <w:sz w:val="24"/>
          <w:szCs w:val="24"/>
        </w:rPr>
        <w:t>them.</w:t>
      </w:r>
    </w:p>
    <w:p w14:paraId="2CDFF995" w14:textId="3277820A" w:rsidR="002E5D4C" w:rsidRPr="0034001D" w:rsidRDefault="002E5D4C" w:rsidP="0048713E">
      <w:pPr>
        <w:pStyle w:val="BodyText"/>
        <w:kinsoku w:val="0"/>
        <w:overflowPunct w:val="0"/>
        <w:spacing w:before="1"/>
        <w:rPr>
          <w:rFonts w:ascii="Times New Roman" w:hAnsi="Times New Roman" w:cs="Times New Roman"/>
          <w:b/>
          <w:spacing w:val="-2"/>
          <w:sz w:val="24"/>
          <w:szCs w:val="24"/>
        </w:rPr>
      </w:pPr>
    </w:p>
    <w:p w14:paraId="2DC4962C" w14:textId="77777777" w:rsidR="002E5D4C" w:rsidRPr="0034001D" w:rsidRDefault="002E5D4C" w:rsidP="002E5D4C">
      <w:pPr>
        <w:pStyle w:val="BodyText"/>
        <w:kinsoku w:val="0"/>
        <w:overflowPunct w:val="0"/>
        <w:spacing w:after="0" w:line="240" w:lineRule="auto"/>
        <w:rPr>
          <w:rFonts w:ascii="Times New Roman" w:hAnsi="Times New Roman" w:cs="Times New Roman"/>
          <w:b/>
          <w:spacing w:val="-2"/>
          <w:sz w:val="24"/>
          <w:szCs w:val="24"/>
        </w:rPr>
      </w:pPr>
    </w:p>
    <w:p w14:paraId="398F310B" w14:textId="5858ED81" w:rsidR="002E5D4C" w:rsidRPr="0034001D" w:rsidRDefault="002E5D4C" w:rsidP="002E5D4C">
      <w:pPr>
        <w:pStyle w:val="BodyText"/>
        <w:kinsoku w:val="0"/>
        <w:overflowPunct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001D">
        <w:rPr>
          <w:rFonts w:ascii="Times New Roman" w:hAnsi="Times New Roman" w:cs="Times New Roman"/>
          <w:b/>
          <w:spacing w:val="-2"/>
          <w:sz w:val="24"/>
          <w:szCs w:val="24"/>
        </w:rPr>
        <w:t xml:space="preserve">Name   </w:t>
      </w:r>
      <w:r w:rsidRPr="0034001D">
        <w:rPr>
          <w:rFonts w:ascii="Times New Roman" w:hAnsi="Times New Roman" w:cs="Times New Roman"/>
          <w:spacing w:val="-2"/>
          <w:sz w:val="24"/>
          <w:szCs w:val="24"/>
        </w:rPr>
        <w:t>(</w:t>
      </w:r>
      <w:r w:rsidR="00E45720" w:rsidRPr="0034001D">
        <w:rPr>
          <w:rFonts w:ascii="Times New Roman" w:hAnsi="Times New Roman" w:cs="Times New Roman"/>
          <w:b/>
          <w:spacing w:val="-2"/>
          <w:sz w:val="24"/>
          <w:szCs w:val="24"/>
        </w:rPr>
        <w:t>…………………………………………………………….</w:t>
      </w:r>
      <w:r w:rsidRPr="0034001D">
        <w:rPr>
          <w:rFonts w:ascii="Times New Roman" w:hAnsi="Times New Roman" w:cs="Times New Roman"/>
          <w:spacing w:val="-2"/>
          <w:sz w:val="24"/>
          <w:szCs w:val="24"/>
          <w:u w:val="single"/>
        </w:rPr>
        <w:t>)</w:t>
      </w:r>
    </w:p>
    <w:p w14:paraId="3A8D379C" w14:textId="4559444B" w:rsidR="0048713E" w:rsidRPr="0034001D" w:rsidRDefault="002E5D4C" w:rsidP="002E5D4C">
      <w:pPr>
        <w:pStyle w:val="BodyText"/>
        <w:kinsoku w:val="0"/>
        <w:overflowPunct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001D">
        <w:rPr>
          <w:rFonts w:ascii="Times New Roman" w:hAnsi="Times New Roman" w:cs="Times New Roman"/>
          <w:b/>
          <w:sz w:val="24"/>
          <w:szCs w:val="24"/>
        </w:rPr>
        <w:t>Signature</w:t>
      </w:r>
    </w:p>
    <w:p w14:paraId="0C9DCE29" w14:textId="3AC00275" w:rsidR="002E5D4C" w:rsidRPr="0034001D" w:rsidRDefault="002E5D4C" w:rsidP="002E5D4C">
      <w:pPr>
        <w:pStyle w:val="BodyText"/>
        <w:kinsoku w:val="0"/>
        <w:overflowPunct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b/>
          <w:sz w:val="24"/>
          <w:szCs w:val="24"/>
        </w:rPr>
        <w:t>Official Seal</w:t>
      </w:r>
    </w:p>
    <w:p w14:paraId="56D24327" w14:textId="77777777" w:rsidR="0048713E" w:rsidRDefault="0048713E" w:rsidP="0048713E">
      <w:pPr>
        <w:pStyle w:val="BodyText"/>
        <w:kinsoku w:val="0"/>
        <w:overflowPunct w:val="0"/>
        <w:spacing w:before="6"/>
        <w:rPr>
          <w:rFonts w:ascii="Times New Roman" w:hAnsi="Times New Roman" w:cs="Times New Roman"/>
          <w:sz w:val="24"/>
          <w:szCs w:val="24"/>
        </w:rPr>
      </w:pPr>
    </w:p>
    <w:p w14:paraId="111FAA1A" w14:textId="77777777" w:rsidR="0034001D" w:rsidRPr="0034001D" w:rsidRDefault="0034001D" w:rsidP="0048713E">
      <w:pPr>
        <w:pStyle w:val="BodyText"/>
        <w:kinsoku w:val="0"/>
        <w:overflowPunct w:val="0"/>
        <w:spacing w:before="6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B671D76" w14:textId="77777777" w:rsidR="0048713E" w:rsidRPr="0034001D" w:rsidRDefault="0048713E" w:rsidP="0048713E">
      <w:pPr>
        <w:pStyle w:val="Heading5"/>
        <w:kinsoku w:val="0"/>
        <w:overflowPunct w:val="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4001D">
        <w:rPr>
          <w:rFonts w:ascii="Times New Roman" w:hAnsi="Times New Roman" w:cs="Times New Roman"/>
          <w:b/>
          <w:color w:val="auto"/>
          <w:spacing w:val="-1"/>
          <w:sz w:val="24"/>
          <w:szCs w:val="24"/>
        </w:rPr>
        <w:lastRenderedPageBreak/>
        <w:t>Disclaimer:</w:t>
      </w:r>
    </w:p>
    <w:p w14:paraId="1DE22018" w14:textId="1172DCFA" w:rsidR="0048713E" w:rsidRPr="0034001D" w:rsidRDefault="0048713E" w:rsidP="002E5D4C">
      <w:pPr>
        <w:pStyle w:val="BodyText"/>
        <w:kinsoku w:val="0"/>
        <w:overflowPunct w:val="0"/>
        <w:spacing w:before="18" w:line="223" w:lineRule="auto"/>
        <w:ind w:left="140" w:right="84"/>
        <w:jc w:val="both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Center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hereby</w:t>
      </w:r>
      <w:r w:rsidRPr="0034001D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disclaims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all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liabilities</w:t>
      </w:r>
      <w:r w:rsidRPr="0034001D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or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responsibilities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for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any damage,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injury,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loss,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claim,</w:t>
      </w:r>
      <w:r w:rsidRPr="0034001D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or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lawsuit</w:t>
      </w:r>
      <w:r w:rsidRPr="0034001D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arising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from</w:t>
      </w:r>
      <w:r w:rsidRPr="0034001D">
        <w:rPr>
          <w:rFonts w:ascii="Times New Roman" w:hAnsi="Times New Roman" w:cs="Times New Roman"/>
          <w:i/>
          <w:iCs/>
          <w:spacing w:val="12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any</w:t>
      </w:r>
      <w:r w:rsidRPr="0034001D">
        <w:rPr>
          <w:rFonts w:ascii="Times New Roman" w:hAnsi="Times New Roman" w:cs="Times New Roman"/>
          <w:i/>
          <w:iCs/>
          <w:spacing w:val="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error,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inaccuracy,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or other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problems</w:t>
      </w:r>
      <w:r w:rsidRPr="0034001D">
        <w:rPr>
          <w:rFonts w:ascii="Times New Roman" w:hAnsi="Times New Roman" w:cs="Times New Roman"/>
          <w:i/>
          <w:iCs/>
          <w:spacing w:val="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with</w:t>
      </w:r>
      <w:r w:rsidRPr="0034001D">
        <w:rPr>
          <w:rFonts w:ascii="Times New Roman" w:hAnsi="Times New Roman" w:cs="Times New Roman"/>
          <w:i/>
          <w:iCs/>
          <w:spacing w:val="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either</w:t>
      </w:r>
      <w:r w:rsidRPr="0034001D">
        <w:rPr>
          <w:rFonts w:ascii="Times New Roman" w:hAnsi="Times New Roman" w:cs="Times New Roman"/>
          <w:i/>
          <w:iCs/>
          <w:spacing w:val="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data</w:t>
      </w:r>
      <w:r w:rsidRPr="0034001D">
        <w:rPr>
          <w:rFonts w:ascii="Times New Roman" w:hAnsi="Times New Roman" w:cs="Times New Roman"/>
          <w:i/>
          <w:iCs/>
          <w:spacing w:val="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provided</w:t>
      </w:r>
      <w:r w:rsidRPr="0034001D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by</w:t>
      </w:r>
      <w:r w:rsidRPr="0034001D">
        <w:rPr>
          <w:rFonts w:ascii="Times New Roman" w:hAnsi="Times New Roman" w:cs="Times New Roman"/>
          <w:i/>
          <w:iCs/>
          <w:spacing w:val="2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="00534EF1"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Center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or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results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arising</w:t>
      </w:r>
      <w:r w:rsidRPr="0034001D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out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 xml:space="preserve"> of the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use</w:t>
      </w:r>
      <w:r w:rsidRPr="0034001D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of</w:t>
      </w:r>
      <w:r w:rsidRPr="0034001D">
        <w:rPr>
          <w:rFonts w:ascii="Times New Roman" w:hAnsi="Times New Roman" w:cs="Times New Roman"/>
          <w:i/>
          <w:iCs/>
          <w:spacing w:val="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2"/>
          <w:sz w:val="24"/>
          <w:szCs w:val="24"/>
        </w:rPr>
        <w:t>the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data</w:t>
      </w:r>
      <w:r w:rsidRPr="0034001D">
        <w:rPr>
          <w:rFonts w:ascii="Times New Roman" w:hAnsi="Times New Roman" w:cs="Times New Roman"/>
          <w:i/>
          <w:iCs/>
          <w:spacing w:val="12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either</w:t>
      </w:r>
      <w:r w:rsidRPr="0034001D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incidental,</w:t>
      </w:r>
      <w:r w:rsidRPr="0034001D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consequential</w:t>
      </w:r>
      <w:r w:rsidRPr="0034001D">
        <w:rPr>
          <w:rFonts w:ascii="Times New Roman" w:hAnsi="Times New Roman" w:cs="Times New Roman"/>
          <w:i/>
          <w:iCs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or</w:t>
      </w:r>
      <w:r w:rsidRPr="0034001D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damages,</w:t>
      </w:r>
      <w:r w:rsidRPr="0034001D">
        <w:rPr>
          <w:rFonts w:ascii="Times New Roman" w:hAnsi="Times New Roman" w:cs="Times New Roman"/>
          <w:i/>
          <w:iCs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including,</w:t>
      </w:r>
      <w:r w:rsidRPr="0034001D">
        <w:rPr>
          <w:rFonts w:ascii="Times New Roman" w:hAnsi="Times New Roman" w:cs="Times New Roman"/>
          <w:i/>
          <w:iCs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without</w:t>
      </w:r>
      <w:r w:rsidRPr="0034001D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limitation,</w:t>
      </w:r>
      <w:r w:rsidRPr="0034001D">
        <w:rPr>
          <w:rFonts w:ascii="Times New Roman" w:hAnsi="Times New Roman" w:cs="Times New Roman"/>
          <w:i/>
          <w:iCs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loss</w:t>
      </w:r>
      <w:r w:rsidRPr="0034001D">
        <w:rPr>
          <w:rFonts w:ascii="Times New Roman" w:hAnsi="Times New Roman" w:cs="Times New Roman"/>
          <w:i/>
          <w:iCs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Pr="0034001D">
        <w:rPr>
          <w:rFonts w:ascii="Times New Roman" w:hAnsi="Times New Roman" w:cs="Times New Roman"/>
          <w:i/>
          <w:iCs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profits</w:t>
      </w:r>
      <w:r w:rsidRPr="0034001D">
        <w:rPr>
          <w:rFonts w:ascii="Times New Roman" w:hAnsi="Times New Roman" w:cs="Times New Roman"/>
          <w:i/>
          <w:iCs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or</w:t>
      </w:r>
      <w:r w:rsidRPr="0034001D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revenues,</w:t>
      </w:r>
      <w:r w:rsidRPr="0034001D">
        <w:rPr>
          <w:rFonts w:ascii="Times New Roman" w:hAnsi="Times New Roman" w:cs="Times New Roman"/>
          <w:i/>
          <w:iCs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damage</w:t>
      </w:r>
      <w:r w:rsidRPr="0034001D">
        <w:rPr>
          <w:rFonts w:ascii="Times New Roman" w:hAnsi="Times New Roman" w:cs="Times New Roman"/>
          <w:i/>
          <w:iCs/>
          <w:spacing w:val="-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to</w:t>
      </w:r>
      <w:r w:rsidRPr="0034001D">
        <w:rPr>
          <w:rFonts w:ascii="Times New Roman" w:hAnsi="Times New Roman" w:cs="Times New Roman"/>
          <w:i/>
          <w:iCs/>
          <w:spacing w:val="-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property</w:t>
      </w:r>
      <w:r w:rsidRPr="0034001D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3"/>
          <w:sz w:val="24"/>
          <w:szCs w:val="24"/>
        </w:rPr>
        <w:t>or</w:t>
      </w:r>
      <w:r w:rsidRPr="0034001D">
        <w:rPr>
          <w:rFonts w:ascii="Times New Roman" w:hAnsi="Times New Roman" w:cs="Times New Roman"/>
          <w:i/>
          <w:iCs/>
          <w:spacing w:val="-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injury</w:t>
      </w:r>
      <w:r w:rsidRPr="0034001D">
        <w:rPr>
          <w:rFonts w:ascii="Times New Roman" w:hAnsi="Times New Roman" w:cs="Times New Roman"/>
          <w:i/>
          <w:iCs/>
          <w:spacing w:val="123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or</w:t>
      </w:r>
      <w:r w:rsidRPr="0034001D">
        <w:rPr>
          <w:rFonts w:ascii="Times New Roman" w:hAnsi="Times New Roman" w:cs="Times New Roman"/>
          <w:i/>
          <w:iCs/>
          <w:spacing w:val="1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death</w:t>
      </w:r>
      <w:r w:rsidRPr="0034001D">
        <w:rPr>
          <w:rFonts w:ascii="Times New Roman" w:hAnsi="Times New Roman" w:cs="Times New Roman"/>
          <w:i/>
          <w:iCs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to</w:t>
      </w:r>
      <w:r w:rsidRPr="0034001D">
        <w:rPr>
          <w:rFonts w:ascii="Times New Roman" w:hAnsi="Times New Roman" w:cs="Times New Roman"/>
          <w:i/>
          <w:iCs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persons</w:t>
      </w:r>
      <w:r w:rsidRPr="0034001D">
        <w:rPr>
          <w:rFonts w:ascii="Times New Roman" w:hAnsi="Times New Roman" w:cs="Times New Roman"/>
          <w:i/>
          <w:iCs/>
          <w:spacing w:val="1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arising</w:t>
      </w:r>
      <w:r w:rsidRPr="0034001D">
        <w:rPr>
          <w:rFonts w:ascii="Times New Roman" w:hAnsi="Times New Roman" w:cs="Times New Roman"/>
          <w:i/>
          <w:iCs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from</w:t>
      </w:r>
      <w:r w:rsidRPr="0034001D">
        <w:rPr>
          <w:rFonts w:ascii="Times New Roman" w:hAnsi="Times New Roman" w:cs="Times New Roman"/>
          <w:i/>
          <w:iCs/>
          <w:spacing w:val="1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any</w:t>
      </w:r>
      <w:r w:rsidRPr="0034001D">
        <w:rPr>
          <w:rFonts w:ascii="Times New Roman" w:hAnsi="Times New Roman" w:cs="Times New Roman"/>
          <w:i/>
          <w:iCs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such</w:t>
      </w:r>
      <w:r w:rsidRPr="0034001D">
        <w:rPr>
          <w:rFonts w:ascii="Times New Roman" w:hAnsi="Times New Roman" w:cs="Times New Roman"/>
          <w:i/>
          <w:iCs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error,</w:t>
      </w:r>
      <w:r w:rsidRPr="0034001D">
        <w:rPr>
          <w:rFonts w:ascii="Times New Roman" w:hAnsi="Times New Roman" w:cs="Times New Roman"/>
          <w:i/>
          <w:iCs/>
          <w:spacing w:val="17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inaccuracy</w:t>
      </w:r>
      <w:r w:rsidRPr="0034001D">
        <w:rPr>
          <w:rFonts w:ascii="Times New Roman" w:hAnsi="Times New Roman" w:cs="Times New Roman"/>
          <w:i/>
          <w:iCs/>
          <w:spacing w:val="18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z w:val="24"/>
          <w:szCs w:val="24"/>
        </w:rPr>
        <w:t>or</w:t>
      </w:r>
      <w:r w:rsidRPr="0034001D">
        <w:rPr>
          <w:rFonts w:ascii="Times New Roman" w:hAnsi="Times New Roman" w:cs="Times New Roman"/>
          <w:i/>
          <w:iCs/>
          <w:spacing w:val="16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i/>
          <w:iCs/>
          <w:spacing w:val="-1"/>
          <w:sz w:val="24"/>
          <w:szCs w:val="24"/>
        </w:rPr>
        <w:t>problems.</w:t>
      </w:r>
      <w:r w:rsidRPr="0034001D">
        <w:rPr>
          <w:rFonts w:ascii="Times New Roman" w:hAnsi="Times New Roman" w:cs="Times New Roman"/>
          <w:i/>
          <w:iCs/>
          <w:spacing w:val="19"/>
          <w:sz w:val="24"/>
          <w:szCs w:val="24"/>
        </w:rPr>
        <w:t xml:space="preserve"> </w:t>
      </w:r>
    </w:p>
    <w:p w14:paraId="06F60599" w14:textId="77777777" w:rsidR="0048713E" w:rsidRPr="0034001D" w:rsidRDefault="0048713E" w:rsidP="0048713E">
      <w:pPr>
        <w:pStyle w:val="BodyText"/>
        <w:kinsoku w:val="0"/>
        <w:overflowPunct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575F739B" w14:textId="22ED8C3A" w:rsidR="0048713E" w:rsidRPr="0034001D" w:rsidRDefault="0048713E" w:rsidP="002E5D4C">
      <w:pPr>
        <w:pStyle w:val="BodyText"/>
        <w:kinsoku w:val="0"/>
        <w:overflowPunct w:val="0"/>
        <w:spacing w:line="20" w:lineRule="atLeast"/>
        <w:ind w:left="154"/>
        <w:rPr>
          <w:rFonts w:ascii="Times New Roman" w:hAnsi="Times New Roman" w:cs="Times New Roman"/>
          <w:sz w:val="24"/>
          <w:szCs w:val="24"/>
        </w:rPr>
      </w:pPr>
      <w:r w:rsidRPr="0034001D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g">
            <w:drawing>
              <wp:inline distT="0" distB="0" distL="0" distR="0" wp14:anchorId="1816EAE0" wp14:editId="5D21689C">
                <wp:extent cx="5991225" cy="12700"/>
                <wp:effectExtent l="8890" t="1270" r="635" b="5080"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91225" cy="12700"/>
                          <a:chOff x="0" y="0"/>
                          <a:chExt cx="9435" cy="20"/>
                        </a:xfrm>
                      </wpg:grpSpPr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9418" cy="20"/>
                          </a:xfrm>
                          <a:custGeom>
                            <a:avLst/>
                            <a:gdLst>
                              <a:gd name="T0" fmla="*/ 0 w 9418"/>
                              <a:gd name="T1" fmla="*/ 0 h 20"/>
                              <a:gd name="T2" fmla="*/ 9418 w 941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9418" h="20">
                                <a:moveTo>
                                  <a:pt x="0" y="0"/>
                                </a:moveTo>
                                <a:lnTo>
                                  <a:pt x="9418" y="0"/>
                                </a:lnTo>
                              </a:path>
                            </a:pathLst>
                          </a:custGeom>
                          <a:noFill/>
                          <a:ln w="1041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2D922A2" id="Group 21" o:spid="_x0000_s1026" style="width:471.75pt;height:1pt;mso-position-horizontal-relative:char;mso-position-vertical-relative:line" coordsize="943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">
                <v:shape id="Freeform 23" o:spid="_x0000_s1027" style="position:absolute;left:8;top:8;width:9418;height:20;visibility:visible;mso-wrap-style:square;v-text-anchor:top" coordsize="941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" path="m,l9418,e" filled="f" strokeweight=".28925mm">
                  <v:path arrowok="t" o:connecttype="custom" o:connectlocs="0,0;9418,0" o:connectangles="0,0"/>
                </v:shape>
                <w10:anchorlock/>
              </v:group>
            </w:pict>
          </mc:Fallback>
        </mc:AlternateContent>
      </w:r>
    </w:p>
    <w:p w14:paraId="3439ED3B" w14:textId="1C7ADAD8" w:rsidR="0048713E" w:rsidRPr="0034001D" w:rsidRDefault="0048713E" w:rsidP="002E5D4C">
      <w:pPr>
        <w:pStyle w:val="Heading6"/>
        <w:kinsoku w:val="0"/>
        <w:overflowPunct w:val="0"/>
        <w:ind w:left="3207" w:right="3722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4001D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OFFICAL</w:t>
      </w:r>
      <w:r w:rsidRPr="0034001D">
        <w:rPr>
          <w:rFonts w:ascii="Times New Roman" w:hAnsi="Times New Roman" w:cs="Times New Roman"/>
          <w:b/>
          <w:color w:val="000000" w:themeColor="text1"/>
          <w:spacing w:val="-10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SE</w:t>
      </w:r>
      <w:r w:rsidRPr="0034001D">
        <w:rPr>
          <w:rFonts w:ascii="Times New Roman" w:hAnsi="Times New Roman" w:cs="Times New Roman"/>
          <w:b/>
          <w:color w:val="000000" w:themeColor="text1"/>
          <w:spacing w:val="-9"/>
          <w:sz w:val="24"/>
          <w:szCs w:val="24"/>
        </w:rPr>
        <w:t xml:space="preserve"> </w:t>
      </w:r>
      <w:r w:rsidRPr="0034001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NLY</w:t>
      </w:r>
    </w:p>
    <w:tbl>
      <w:tblPr>
        <w:tblStyle w:val="TableGrid"/>
        <w:tblpPr w:leftFromText="180" w:rightFromText="180" w:vertAnchor="text" w:horzAnchor="margin" w:tblpY="151"/>
        <w:tblW w:w="9803" w:type="dxa"/>
        <w:tblLook w:val="04A0" w:firstRow="1" w:lastRow="0" w:firstColumn="1" w:lastColumn="0" w:noHBand="0" w:noVBand="1"/>
      </w:tblPr>
      <w:tblGrid>
        <w:gridCol w:w="2563"/>
        <w:gridCol w:w="7240"/>
      </w:tblGrid>
      <w:tr w:rsidR="002E5D4C" w:rsidRPr="0034001D" w14:paraId="0128A742" w14:textId="77777777" w:rsidTr="001F48DE">
        <w:trPr>
          <w:trHeight w:val="756"/>
        </w:trPr>
        <w:tc>
          <w:tcPr>
            <w:tcW w:w="2563" w:type="dxa"/>
          </w:tcPr>
          <w:p w14:paraId="7AC3CF34" w14:textId="5BC2701C" w:rsidR="002E5D4C" w:rsidRPr="0034001D" w:rsidRDefault="002E5D4C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/>
                <w:sz w:val="24"/>
                <w:szCs w:val="24"/>
              </w:rPr>
              <w:t>Received by: Name/signature/date</w:t>
            </w:r>
          </w:p>
          <w:p w14:paraId="7132C6B5" w14:textId="21ACF2CD" w:rsidR="002E5D4C" w:rsidRPr="0034001D" w:rsidRDefault="002E5D4C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0" w:type="dxa"/>
          </w:tcPr>
          <w:p w14:paraId="43FDF83A" w14:textId="77777777" w:rsidR="002E5D4C" w:rsidRPr="0034001D" w:rsidRDefault="002E5D4C" w:rsidP="002E5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5D4C" w:rsidRPr="0034001D" w14:paraId="0C93A96B" w14:textId="77777777" w:rsidTr="001F48DE">
        <w:trPr>
          <w:trHeight w:val="756"/>
        </w:trPr>
        <w:tc>
          <w:tcPr>
            <w:tcW w:w="2563" w:type="dxa"/>
          </w:tcPr>
          <w:p w14:paraId="22C604A5" w14:textId="72C3AE7F" w:rsidR="002E5D4C" w:rsidRPr="0034001D" w:rsidRDefault="002E5D4C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/>
                <w:sz w:val="24"/>
                <w:szCs w:val="24"/>
              </w:rPr>
              <w:t>Approved by: Name/Signature/Date</w:t>
            </w:r>
          </w:p>
          <w:p w14:paraId="0FA54ED2" w14:textId="2644EF0C" w:rsidR="002E5D4C" w:rsidRPr="0034001D" w:rsidRDefault="002E5D4C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0" w:type="dxa"/>
          </w:tcPr>
          <w:p w14:paraId="53CD7879" w14:textId="77777777" w:rsidR="002E5D4C" w:rsidRPr="0034001D" w:rsidRDefault="002E5D4C" w:rsidP="002E5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5D4C" w:rsidRPr="0034001D" w14:paraId="0207AC24" w14:textId="77777777" w:rsidTr="001F48DE">
        <w:trPr>
          <w:trHeight w:val="1008"/>
        </w:trPr>
        <w:tc>
          <w:tcPr>
            <w:tcW w:w="2563" w:type="dxa"/>
          </w:tcPr>
          <w:p w14:paraId="483DD5F9" w14:textId="580A2A7B" w:rsidR="002E5D4C" w:rsidRPr="0034001D" w:rsidRDefault="002E5D4C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001D">
              <w:rPr>
                <w:rFonts w:ascii="Times New Roman" w:hAnsi="Times New Roman" w:cs="Times New Roman"/>
                <w:b/>
                <w:sz w:val="24"/>
                <w:szCs w:val="24"/>
              </w:rPr>
              <w:t>Remarks:</w:t>
            </w:r>
          </w:p>
          <w:p w14:paraId="190CA3B4" w14:textId="14F0DCE7" w:rsidR="002E5D4C" w:rsidRPr="0034001D" w:rsidRDefault="002E5D4C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7573958" w14:textId="43E37B47" w:rsidR="002E5D4C" w:rsidRPr="0034001D" w:rsidRDefault="002E5D4C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FD1CFA" w14:textId="714D4F8D" w:rsidR="004A55D3" w:rsidRPr="0034001D" w:rsidRDefault="004A55D3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EB18D5" w14:textId="77777777" w:rsidR="004A55D3" w:rsidRPr="0034001D" w:rsidRDefault="004A55D3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7D71570" w14:textId="5BDCFF5F" w:rsidR="002E5D4C" w:rsidRPr="0034001D" w:rsidRDefault="002E5D4C" w:rsidP="002E5D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40" w:type="dxa"/>
          </w:tcPr>
          <w:p w14:paraId="0D2BFD0A" w14:textId="77777777" w:rsidR="002E5D4C" w:rsidRPr="0034001D" w:rsidRDefault="002E5D4C" w:rsidP="002E5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5E1991" w14:textId="70627B95" w:rsidR="002E5D4C" w:rsidRPr="0034001D" w:rsidRDefault="002E5D4C" w:rsidP="002E5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A04429" w14:textId="0D0EE39B" w:rsidR="002E5D4C" w:rsidRPr="0034001D" w:rsidRDefault="002E5D4C" w:rsidP="002E5D4C">
      <w:pPr>
        <w:rPr>
          <w:rFonts w:ascii="Times New Roman" w:hAnsi="Times New Roman" w:cs="Times New Roman"/>
          <w:sz w:val="24"/>
          <w:szCs w:val="24"/>
        </w:rPr>
      </w:pPr>
    </w:p>
    <w:sectPr w:rsidR="002E5D4C" w:rsidRPr="0034001D" w:rsidSect="0034001D">
      <w:headerReference w:type="default" r:id="rId9"/>
      <w:footerReference w:type="default" r:id="rId10"/>
      <w:pgSz w:w="11906" w:h="16838" w:code="9"/>
      <w:pgMar w:top="284" w:right="991" w:bottom="1134" w:left="1361" w:header="34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8D5BF5" w14:textId="77777777" w:rsidR="00763649" w:rsidRDefault="00763649" w:rsidP="004B6DAD">
      <w:pPr>
        <w:spacing w:after="0" w:line="240" w:lineRule="auto"/>
      </w:pPr>
      <w:r>
        <w:separator/>
      </w:r>
    </w:p>
  </w:endnote>
  <w:endnote w:type="continuationSeparator" w:id="0">
    <w:p w14:paraId="47070D1E" w14:textId="77777777" w:rsidR="00763649" w:rsidRDefault="00763649" w:rsidP="004B6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Segoe UI">
    <w:altName w:val="Courier New"/>
    <w:charset w:val="00"/>
    <w:family w:val="swiss"/>
    <w:pitch w:val="variable"/>
    <w:sig w:usb0="E10022FF" w:usb1="C000E47F" w:usb2="00000029" w:usb3="00000000" w:csb0="000001DF" w:csb1="00000000"/>
  </w:font>
  <w:font w:name="Jomolhari">
    <w:panose1 w:val="01010100010101010101"/>
    <w:charset w:val="00"/>
    <w:family w:val="auto"/>
    <w:pitch w:val="variable"/>
    <w:sig w:usb0="A000006F" w:usb1="1001604A" w:usb2="04000060" w:usb3="00000000" w:csb0="00000001" w:csb1="00000000"/>
  </w:font>
  <w:font w:name="Brush Script MT">
    <w:altName w:val="Brush Script MT Italic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566952" w14:textId="68E0AFB2" w:rsidR="002E5D4C" w:rsidRPr="002E5D4C" w:rsidRDefault="008A4161" w:rsidP="002E5D4C">
    <w:pPr>
      <w:pStyle w:val="Footer"/>
      <w:pBdr>
        <w:top w:val="single" w:sz="4" w:space="1" w:color="auto"/>
      </w:pBdr>
      <w:tabs>
        <w:tab w:val="clear" w:pos="4680"/>
        <w:tab w:val="clear" w:pos="9360"/>
        <w:tab w:val="left" w:pos="1440"/>
      </w:tabs>
      <w:rPr>
        <w:rFonts w:ascii="Arial" w:hAnsi="Arial" w:cs="Arial"/>
        <w:i/>
        <w:sz w:val="20"/>
        <w:szCs w:val="28"/>
      </w:rPr>
    </w:pPr>
    <w:r w:rsidRPr="002E5D4C">
      <w:rPr>
        <w:rFonts w:ascii="Arial" w:hAnsi="Arial" w:cs="Arial"/>
        <w:i/>
        <w:sz w:val="20"/>
        <w:szCs w:val="28"/>
      </w:rPr>
      <w:t>Hydro-met Data Request Form</w:t>
    </w:r>
    <w:r w:rsidR="002E5D4C">
      <w:rPr>
        <w:rFonts w:ascii="Arial" w:hAnsi="Arial" w:cs="Arial"/>
        <w:i/>
        <w:sz w:val="20"/>
        <w:szCs w:val="28"/>
      </w:rPr>
      <w:t xml:space="preserve"> </w:t>
    </w:r>
    <w:hyperlink r:id="rId1" w:history="1">
      <w:r w:rsidR="002E5D4C" w:rsidRPr="00E9204E">
        <w:rPr>
          <w:rStyle w:val="Hyperlink"/>
          <w:rFonts w:ascii="Arial" w:hAnsi="Arial" w:cs="Arial"/>
          <w:sz w:val="20"/>
          <w:szCs w:val="28"/>
        </w:rPr>
        <w:t>www.nchm.gov.bt</w:t>
      </w:r>
    </w:hyperlink>
    <w:r w:rsidR="002E5D4C">
      <w:rPr>
        <w:rFonts w:ascii="Arial" w:hAnsi="Arial" w:cs="Arial"/>
        <w:sz w:val="20"/>
        <w:szCs w:val="28"/>
      </w:rPr>
      <w:t xml:space="preserve"> </w:t>
    </w:r>
  </w:p>
  <w:sdt>
    <w:sdtPr>
      <w:id w:val="-1768609517"/>
      <w:docPartObj>
        <w:docPartGallery w:val="Page Numbers (Bottom of Page)"/>
        <w:docPartUnique/>
      </w:docPartObj>
    </w:sdtPr>
    <w:sdtEndPr/>
    <w:sdtContent>
      <w:sdt>
        <w:sdtPr>
          <w:id w:val="5876036"/>
          <w:docPartObj>
            <w:docPartGallery w:val="Page Numbers (Top of Page)"/>
            <w:docPartUnique/>
          </w:docPartObj>
        </w:sdtPr>
        <w:sdtEndPr/>
        <w:sdtContent>
          <w:p w14:paraId="5CAB3FB2" w14:textId="6C95040E" w:rsidR="008A4161" w:rsidRDefault="008A416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C0A2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C0A2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4AB698" w14:textId="2C7186AA" w:rsidR="003D38CA" w:rsidRPr="008A4161" w:rsidRDefault="003D38CA" w:rsidP="008A416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8EEB2A" w14:textId="77777777" w:rsidR="00763649" w:rsidRDefault="00763649" w:rsidP="004B6DAD">
      <w:pPr>
        <w:spacing w:after="0" w:line="240" w:lineRule="auto"/>
      </w:pPr>
      <w:r>
        <w:separator/>
      </w:r>
    </w:p>
  </w:footnote>
  <w:footnote w:type="continuationSeparator" w:id="0">
    <w:p w14:paraId="2DFE594D" w14:textId="77777777" w:rsidR="00763649" w:rsidRDefault="00763649" w:rsidP="004B6D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8A77C8" w14:textId="087CA910" w:rsidR="004B6DAD" w:rsidRPr="0034001D" w:rsidRDefault="0034001D" w:rsidP="00AE252B">
    <w:pPr>
      <w:tabs>
        <w:tab w:val="center" w:pos="4680"/>
      </w:tabs>
      <w:spacing w:after="0" w:line="240" w:lineRule="auto"/>
      <w:jc w:val="center"/>
      <w:rPr>
        <w:rFonts w:ascii="Jomolhari" w:hAnsi="Jomolhari" w:cs="Jomolhari"/>
        <w:sz w:val="12"/>
        <w:szCs w:val="44"/>
      </w:rPr>
    </w:pPr>
    <w:r w:rsidRPr="0034001D">
      <w:rPr>
        <w:rFonts w:ascii="Arial" w:hAnsi="Arial" w:cs="Arial"/>
        <w:b/>
        <w:bCs/>
        <w:noProof/>
        <w:sz w:val="12"/>
        <w:szCs w:val="44"/>
        <w:lang w:bidi="ar-SA"/>
      </w:rPr>
      <w:drawing>
        <wp:anchor distT="0" distB="0" distL="114300" distR="114300" simplePos="0" relativeHeight="251659264" behindDoc="1" locked="0" layoutInCell="1" allowOverlap="1" wp14:anchorId="33B62E06" wp14:editId="75B93C85">
          <wp:simplePos x="0" y="0"/>
          <wp:positionH relativeFrom="column">
            <wp:posOffset>5688965</wp:posOffset>
          </wp:positionH>
          <wp:positionV relativeFrom="paragraph">
            <wp:posOffset>-83820</wp:posOffset>
          </wp:positionV>
          <wp:extent cx="861060" cy="846455"/>
          <wp:effectExtent l="0" t="0" r="2540" b="0"/>
          <wp:wrapTight wrapText="bothSides">
            <wp:wrapPolygon edited="0">
              <wp:start x="7009" y="0"/>
              <wp:lineTo x="0" y="3241"/>
              <wp:lineTo x="0" y="17500"/>
              <wp:lineTo x="7009" y="20741"/>
              <wp:lineTo x="14655" y="20741"/>
              <wp:lineTo x="21027" y="16852"/>
              <wp:lineTo x="21027" y="4537"/>
              <wp:lineTo x="16566" y="0"/>
              <wp:lineTo x="7009" y="0"/>
            </wp:wrapPolygon>
          </wp:wrapTight>
          <wp:docPr id="330" name="Picture 3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CHM_logo_HD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861060" cy="846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4001D">
      <w:rPr>
        <w:rFonts w:ascii="Times New Roman" w:hAnsi="Times New Roman" w:cs="Times New Roman"/>
        <w:noProof/>
        <w:sz w:val="12"/>
        <w:szCs w:val="44"/>
        <w:lang w:bidi="ar-SA"/>
      </w:rPr>
      <w:drawing>
        <wp:anchor distT="0" distB="0" distL="114300" distR="114300" simplePos="0" relativeHeight="251658240" behindDoc="1" locked="0" layoutInCell="1" allowOverlap="1" wp14:anchorId="7E65BA79" wp14:editId="316E7632">
          <wp:simplePos x="0" y="0"/>
          <wp:positionH relativeFrom="column">
            <wp:posOffset>-752475</wp:posOffset>
          </wp:positionH>
          <wp:positionV relativeFrom="paragraph">
            <wp:posOffset>-33020</wp:posOffset>
          </wp:positionV>
          <wp:extent cx="1181735" cy="1024890"/>
          <wp:effectExtent l="0" t="0" r="12065" b="0"/>
          <wp:wrapTight wrapText="bothSides">
            <wp:wrapPolygon edited="0">
              <wp:start x="7428" y="0"/>
              <wp:lineTo x="929" y="8030"/>
              <wp:lineTo x="464" y="12312"/>
              <wp:lineTo x="2786" y="17665"/>
              <wp:lineTo x="4178" y="19271"/>
              <wp:lineTo x="7428" y="20877"/>
              <wp:lineTo x="10214" y="20877"/>
              <wp:lineTo x="12535" y="20877"/>
              <wp:lineTo x="14857" y="20877"/>
              <wp:lineTo x="17178" y="18736"/>
              <wp:lineTo x="16714" y="17665"/>
              <wp:lineTo x="21356" y="12312"/>
              <wp:lineTo x="21356" y="4818"/>
              <wp:lineTo x="13928" y="0"/>
              <wp:lineTo x="7428" y="0"/>
            </wp:wrapPolygon>
          </wp:wrapTight>
          <wp:docPr id="329" name="Picture 3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oyal Emblem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181735" cy="10248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4B6DAD" w:rsidRPr="0034001D">
      <w:rPr>
        <w:rFonts w:ascii="Jomolhari" w:hAnsi="Jomolhari" w:cs="Jomolhari"/>
        <w:sz w:val="12"/>
        <w:szCs w:val="44"/>
        <w:cs/>
      </w:rPr>
      <w:t>༄༅།། རྒྱལ་</w:t>
    </w:r>
    <w:r w:rsidR="004B6DAD" w:rsidRPr="0034001D">
      <w:rPr>
        <w:rFonts w:ascii="Jomolhari" w:hAnsi="Jomolhari" w:cs="Jomolhari" w:hint="cs"/>
        <w:sz w:val="12"/>
        <w:szCs w:val="44"/>
        <w:cs/>
      </w:rPr>
      <w:t>ཡོངས་ཆུ་དཔྱད་དང་གནམ་གཤིས་རིག་པའི་ལྟེ་བ།།</w:t>
    </w:r>
  </w:p>
  <w:p w14:paraId="39222C84" w14:textId="6325C1BF" w:rsidR="004B6DAD" w:rsidRPr="0034001D" w:rsidRDefault="0034001D" w:rsidP="0034001D">
    <w:pPr>
      <w:tabs>
        <w:tab w:val="left" w:pos="368"/>
        <w:tab w:val="center" w:pos="4680"/>
        <w:tab w:val="center" w:pos="4777"/>
      </w:tabs>
      <w:spacing w:after="0" w:line="240" w:lineRule="auto"/>
      <w:rPr>
        <w:rFonts w:ascii="Arial" w:hAnsi="Arial" w:cs="Arial"/>
        <w:b/>
        <w:bCs/>
        <w:sz w:val="18"/>
        <w:szCs w:val="44"/>
      </w:rPr>
    </w:pPr>
    <w:r>
      <w:rPr>
        <w:rFonts w:ascii="Arial" w:hAnsi="Arial" w:cs="Arial"/>
        <w:b/>
        <w:bCs/>
        <w:sz w:val="18"/>
        <w:szCs w:val="44"/>
      </w:rPr>
      <w:tab/>
    </w:r>
    <w:r>
      <w:rPr>
        <w:rFonts w:ascii="Arial" w:hAnsi="Arial" w:cs="Arial"/>
        <w:b/>
        <w:bCs/>
        <w:sz w:val="18"/>
        <w:szCs w:val="44"/>
      </w:rPr>
      <w:tab/>
    </w:r>
    <w:r w:rsidR="004B6DAD" w:rsidRPr="0034001D">
      <w:rPr>
        <w:rFonts w:ascii="Arial" w:hAnsi="Arial" w:cs="Arial"/>
        <w:b/>
        <w:bCs/>
        <w:sz w:val="18"/>
        <w:szCs w:val="44"/>
      </w:rPr>
      <w:t>NATIONAL CENTER FOR HYDROLOGY AND METEOROLOGY</w:t>
    </w:r>
  </w:p>
  <w:p w14:paraId="6F129D57" w14:textId="2DA4066E" w:rsidR="004B6DAD" w:rsidRPr="0034001D" w:rsidRDefault="0034001D" w:rsidP="0034001D">
    <w:pPr>
      <w:tabs>
        <w:tab w:val="center" w:pos="4680"/>
        <w:tab w:val="center" w:pos="4777"/>
      </w:tabs>
      <w:spacing w:after="0" w:line="240" w:lineRule="auto"/>
      <w:rPr>
        <w:rFonts w:ascii="Arial" w:hAnsi="Arial" w:cs="Arial"/>
        <w:b/>
        <w:bCs/>
        <w:sz w:val="18"/>
        <w:szCs w:val="44"/>
      </w:rPr>
    </w:pPr>
    <w:r>
      <w:rPr>
        <w:rFonts w:ascii="Arial" w:hAnsi="Arial" w:cs="Arial"/>
        <w:b/>
        <w:bCs/>
        <w:sz w:val="18"/>
        <w:szCs w:val="44"/>
      </w:rPr>
      <w:tab/>
    </w:r>
    <w:r w:rsidR="004B6DAD" w:rsidRPr="0034001D">
      <w:rPr>
        <w:rFonts w:ascii="Arial" w:hAnsi="Arial" w:cs="Arial"/>
        <w:b/>
        <w:bCs/>
        <w:sz w:val="18"/>
        <w:szCs w:val="44"/>
      </w:rPr>
      <w:t>THIMPHU: BHUTAN</w:t>
    </w:r>
  </w:p>
  <w:p w14:paraId="382B0732" w14:textId="2BDE01F8" w:rsidR="00A43DD9" w:rsidRPr="000B2E22" w:rsidRDefault="00A43DD9" w:rsidP="003D38CA">
    <w:pPr>
      <w:tabs>
        <w:tab w:val="center" w:pos="4680"/>
      </w:tabs>
      <w:spacing w:after="120" w:line="240" w:lineRule="auto"/>
      <w:jc w:val="center"/>
      <w:rPr>
        <w:rFonts w:ascii="Brush Script MT" w:hAnsi="Brush Script MT" w:cs="Arial"/>
        <w:b/>
        <w:bCs/>
        <w:i/>
        <w:iCs/>
        <w:color w:val="0000CC"/>
        <w:sz w:val="32"/>
        <w:szCs w:val="22"/>
      </w:rPr>
    </w:pPr>
    <w:r w:rsidRPr="000B2E22">
      <w:rPr>
        <w:rFonts w:ascii="Brush Script MT" w:hAnsi="Brush Script MT" w:cs="Arial"/>
        <w:b/>
        <w:i/>
        <w:iCs/>
        <w:color w:val="0000CC"/>
        <w:sz w:val="24"/>
        <w:szCs w:val="18"/>
        <w:shd w:val="clear" w:color="auto" w:fill="FFFFFF"/>
      </w:rPr>
      <w:t xml:space="preserve">“Center of </w:t>
    </w:r>
    <w:r w:rsidR="0097325E" w:rsidRPr="000B2E22">
      <w:rPr>
        <w:rFonts w:ascii="Brush Script MT" w:hAnsi="Brush Script MT" w:cs="Arial"/>
        <w:b/>
        <w:i/>
        <w:iCs/>
        <w:color w:val="0000CC"/>
        <w:sz w:val="24"/>
        <w:szCs w:val="18"/>
        <w:shd w:val="clear" w:color="auto" w:fill="FFFFFF"/>
      </w:rPr>
      <w:t>E</w:t>
    </w:r>
    <w:r w:rsidRPr="000B2E22">
      <w:rPr>
        <w:rFonts w:ascii="Brush Script MT" w:hAnsi="Brush Script MT" w:cs="Arial"/>
        <w:b/>
        <w:i/>
        <w:iCs/>
        <w:color w:val="0000CC"/>
        <w:sz w:val="24"/>
        <w:szCs w:val="18"/>
        <w:shd w:val="clear" w:color="auto" w:fill="FFFFFF"/>
      </w:rPr>
      <w:t xml:space="preserve">xcellence in Hydrology, Meteorology and </w:t>
    </w:r>
    <w:proofErr w:type="spellStart"/>
    <w:r w:rsidRPr="000B2E22">
      <w:rPr>
        <w:rFonts w:ascii="Brush Script MT" w:hAnsi="Brush Script MT" w:cs="Arial"/>
        <w:b/>
        <w:i/>
        <w:iCs/>
        <w:color w:val="0000CC"/>
        <w:sz w:val="24"/>
        <w:szCs w:val="18"/>
        <w:shd w:val="clear" w:color="auto" w:fill="FFFFFF"/>
      </w:rPr>
      <w:t>Cryosphere</w:t>
    </w:r>
    <w:proofErr w:type="spellEnd"/>
    <w:r w:rsidRPr="000B2E22">
      <w:rPr>
        <w:rFonts w:ascii="Brush Script MT" w:hAnsi="Brush Script MT" w:cs="Arial"/>
        <w:b/>
        <w:i/>
        <w:iCs/>
        <w:color w:val="0000CC"/>
        <w:sz w:val="24"/>
        <w:szCs w:val="18"/>
        <w:shd w:val="clear" w:color="auto" w:fill="FFFFFF"/>
      </w:rPr>
      <w:t xml:space="preserve"> Science and Services”</w:t>
    </w:r>
  </w:p>
  <w:p w14:paraId="65BFD4EA" w14:textId="77777777" w:rsidR="004B6DAD" w:rsidRPr="003D38CA" w:rsidRDefault="00FD4775" w:rsidP="003D38CA">
    <w:pPr>
      <w:tabs>
        <w:tab w:val="center" w:pos="4680"/>
      </w:tabs>
      <w:spacing w:after="0" w:line="240" w:lineRule="auto"/>
      <w:ind w:left="-1354" w:right="-1354"/>
      <w:jc w:val="center"/>
      <w:rPr>
        <w:sz w:val="10"/>
        <w:szCs w:val="10"/>
      </w:rPr>
    </w:pPr>
    <w:r w:rsidRPr="003D38CA">
      <w:rPr>
        <w:rFonts w:ascii="Arial" w:hAnsi="Arial" w:cs="Arial"/>
        <w:sz w:val="10"/>
        <w:szCs w:val="10"/>
      </w:rPr>
      <w:t>____________________________________________________________________________</w:t>
    </w:r>
    <w:r w:rsidR="00A43DD9" w:rsidRPr="003D38CA">
      <w:rPr>
        <w:rFonts w:ascii="Arial" w:hAnsi="Arial" w:cs="Arial"/>
        <w:sz w:val="10"/>
        <w:szCs w:val="10"/>
      </w:rPr>
      <w:t>_________________</w:t>
    </w:r>
    <w:r w:rsidR="003D38CA">
      <w:rPr>
        <w:rFonts w:ascii="Arial" w:hAnsi="Arial" w:cs="Arial"/>
        <w:sz w:val="10"/>
        <w:szCs w:val="10"/>
      </w:rPr>
      <w:t>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486" w:hanging="360"/>
      </w:pPr>
      <w:rPr>
        <w:rFonts w:ascii="Times New Roman" w:hAnsi="Times New Roman" w:cs="Times New Roman"/>
        <w:b w:val="0"/>
        <w:bCs w:val="0"/>
        <w:spacing w:val="1"/>
        <w:w w:val="99"/>
        <w:sz w:val="20"/>
        <w:szCs w:val="20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420" w:hanging="360"/>
      </w:pPr>
    </w:lvl>
    <w:lvl w:ilvl="3">
      <w:numFmt w:val="bullet"/>
      <w:lvlText w:val="•"/>
      <w:lvlJc w:val="left"/>
      <w:pPr>
        <w:ind w:left="3388" w:hanging="360"/>
      </w:pPr>
    </w:lvl>
    <w:lvl w:ilvl="4">
      <w:numFmt w:val="bullet"/>
      <w:lvlText w:val="•"/>
      <w:lvlJc w:val="left"/>
      <w:pPr>
        <w:ind w:left="4355" w:hanging="360"/>
      </w:pPr>
    </w:lvl>
    <w:lvl w:ilvl="5">
      <w:numFmt w:val="bullet"/>
      <w:lvlText w:val="•"/>
      <w:lvlJc w:val="left"/>
      <w:pPr>
        <w:ind w:left="5323" w:hanging="360"/>
      </w:pPr>
    </w:lvl>
    <w:lvl w:ilvl="6">
      <w:numFmt w:val="bullet"/>
      <w:lvlText w:val="•"/>
      <w:lvlJc w:val="left"/>
      <w:pPr>
        <w:ind w:left="6290" w:hanging="360"/>
      </w:pPr>
    </w:lvl>
    <w:lvl w:ilvl="7">
      <w:numFmt w:val="bullet"/>
      <w:lvlText w:val="•"/>
      <w:lvlJc w:val="left"/>
      <w:pPr>
        <w:ind w:left="7257" w:hanging="360"/>
      </w:pPr>
    </w:lvl>
    <w:lvl w:ilvl="8">
      <w:numFmt w:val="bullet"/>
      <w:lvlText w:val="•"/>
      <w:lvlJc w:val="left"/>
      <w:pPr>
        <w:ind w:left="8225" w:hanging="360"/>
      </w:pPr>
    </w:lvl>
  </w:abstractNum>
  <w:abstractNum w:abstractNumId="1">
    <w:nsid w:val="00000403"/>
    <w:multiLevelType w:val="multilevel"/>
    <w:tmpl w:val="00000886"/>
    <w:lvl w:ilvl="0">
      <w:start w:val="6"/>
      <w:numFmt w:val="decimal"/>
      <w:lvlText w:val="%1."/>
      <w:lvlJc w:val="left"/>
      <w:pPr>
        <w:ind w:left="486" w:hanging="360"/>
      </w:pPr>
      <w:rPr>
        <w:rFonts w:ascii="Times New Roman" w:hAnsi="Times New Roman" w:cs="Times New Roman"/>
        <w:b w:val="0"/>
        <w:bCs w:val="0"/>
        <w:spacing w:val="1"/>
        <w:w w:val="99"/>
        <w:sz w:val="20"/>
        <w:szCs w:val="20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420" w:hanging="360"/>
      </w:pPr>
    </w:lvl>
    <w:lvl w:ilvl="3">
      <w:numFmt w:val="bullet"/>
      <w:lvlText w:val="•"/>
      <w:lvlJc w:val="left"/>
      <w:pPr>
        <w:ind w:left="3388" w:hanging="360"/>
      </w:pPr>
    </w:lvl>
    <w:lvl w:ilvl="4">
      <w:numFmt w:val="bullet"/>
      <w:lvlText w:val="•"/>
      <w:lvlJc w:val="left"/>
      <w:pPr>
        <w:ind w:left="4355" w:hanging="360"/>
      </w:pPr>
    </w:lvl>
    <w:lvl w:ilvl="5">
      <w:numFmt w:val="bullet"/>
      <w:lvlText w:val="•"/>
      <w:lvlJc w:val="left"/>
      <w:pPr>
        <w:ind w:left="5323" w:hanging="360"/>
      </w:pPr>
    </w:lvl>
    <w:lvl w:ilvl="6">
      <w:numFmt w:val="bullet"/>
      <w:lvlText w:val="•"/>
      <w:lvlJc w:val="left"/>
      <w:pPr>
        <w:ind w:left="6290" w:hanging="360"/>
      </w:pPr>
    </w:lvl>
    <w:lvl w:ilvl="7">
      <w:numFmt w:val="bullet"/>
      <w:lvlText w:val="•"/>
      <w:lvlJc w:val="left"/>
      <w:pPr>
        <w:ind w:left="7257" w:hanging="360"/>
      </w:pPr>
    </w:lvl>
    <w:lvl w:ilvl="8">
      <w:numFmt w:val="bullet"/>
      <w:lvlText w:val="•"/>
      <w:lvlJc w:val="left"/>
      <w:pPr>
        <w:ind w:left="8225" w:hanging="360"/>
      </w:pPr>
    </w:lvl>
  </w:abstractNum>
  <w:abstractNum w:abstractNumId="2">
    <w:nsid w:val="08BB0EFC"/>
    <w:multiLevelType w:val="hybridMultilevel"/>
    <w:tmpl w:val="ADAAF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2E2E8C"/>
    <w:multiLevelType w:val="hybridMultilevel"/>
    <w:tmpl w:val="E26CEF46"/>
    <w:lvl w:ilvl="0" w:tplc="E1DAFE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38C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B278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846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3E8F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B431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1ED6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BC5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4ED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C245755"/>
    <w:multiLevelType w:val="hybridMultilevel"/>
    <w:tmpl w:val="6C14CC26"/>
    <w:lvl w:ilvl="0" w:tplc="9CE69464">
      <w:start w:val="1"/>
      <w:numFmt w:val="bullet"/>
      <w:lvlText w:val="-"/>
      <w:lvlJc w:val="left"/>
      <w:pPr>
        <w:ind w:left="1069" w:hanging="360"/>
      </w:pPr>
      <w:rPr>
        <w:rFonts w:ascii="Bookman Old Style" w:eastAsia="Bookman Old Style" w:hAnsi="Bookman Old Style" w:cs="Aria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30031E51"/>
    <w:multiLevelType w:val="hybridMultilevel"/>
    <w:tmpl w:val="95F434E8"/>
    <w:lvl w:ilvl="0" w:tplc="32CC09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Bookman Old Style" w:eastAsia="Bookman Old Style" w:hAnsi="Bookman Old Style" w:cs="Arial"/>
      </w:rPr>
    </w:lvl>
    <w:lvl w:ilvl="1" w:tplc="00D2B4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AE4A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FE86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461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4A6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1A82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8A55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7ECA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38863913"/>
    <w:multiLevelType w:val="hybridMultilevel"/>
    <w:tmpl w:val="039E2CA0"/>
    <w:lvl w:ilvl="0" w:tplc="78EEB41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7A1DA5"/>
    <w:multiLevelType w:val="hybridMultilevel"/>
    <w:tmpl w:val="0CE274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39F4A944">
      <w:start w:val="1"/>
      <w:numFmt w:val="lowerLetter"/>
      <w:lvlText w:val="%2."/>
      <w:lvlJc w:val="left"/>
      <w:pPr>
        <w:ind w:left="1440" w:hanging="360"/>
      </w:pPr>
      <w:rPr>
        <w:rFonts w:ascii="Bookman Old Style" w:eastAsia="Bookman Old Style" w:hAnsi="Bookman Old Style" w:cs="Arial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1C69CF"/>
    <w:multiLevelType w:val="hybridMultilevel"/>
    <w:tmpl w:val="044E5C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A403CD6"/>
    <w:multiLevelType w:val="hybridMultilevel"/>
    <w:tmpl w:val="5E96F3EC"/>
    <w:lvl w:ilvl="0" w:tplc="08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>
    <w:nsid w:val="4E8C0BEA"/>
    <w:multiLevelType w:val="hybridMultilevel"/>
    <w:tmpl w:val="C218B0F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1CD5F81"/>
    <w:multiLevelType w:val="hybridMultilevel"/>
    <w:tmpl w:val="412463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2545BF"/>
    <w:multiLevelType w:val="hybridMultilevel"/>
    <w:tmpl w:val="0E2C038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502F38"/>
    <w:multiLevelType w:val="hybridMultilevel"/>
    <w:tmpl w:val="567C5F2C"/>
    <w:lvl w:ilvl="0" w:tplc="8A5A05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A05A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FA1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0C4C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9293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F4C4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CEE2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A6DB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82FA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6C276CE9"/>
    <w:multiLevelType w:val="hybridMultilevel"/>
    <w:tmpl w:val="AEFED8A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6A4ADC"/>
    <w:multiLevelType w:val="hybridMultilevel"/>
    <w:tmpl w:val="50E247F6"/>
    <w:lvl w:ilvl="0" w:tplc="0C0C9E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B478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C04A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7014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7EE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66AB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EA51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EA88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8C0A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3"/>
  </w:num>
  <w:num w:numId="5">
    <w:abstractNumId w:val="7"/>
  </w:num>
  <w:num w:numId="6">
    <w:abstractNumId w:val="15"/>
  </w:num>
  <w:num w:numId="7">
    <w:abstractNumId w:val="3"/>
  </w:num>
  <w:num w:numId="8">
    <w:abstractNumId w:val="4"/>
  </w:num>
  <w:num w:numId="9">
    <w:abstractNumId w:val="9"/>
  </w:num>
  <w:num w:numId="10">
    <w:abstractNumId w:val="14"/>
  </w:num>
  <w:num w:numId="11">
    <w:abstractNumId w:val="10"/>
  </w:num>
  <w:num w:numId="12">
    <w:abstractNumId w:val="6"/>
  </w:num>
  <w:num w:numId="13">
    <w:abstractNumId w:val="12"/>
  </w:num>
  <w:num w:numId="14">
    <w:abstractNumId w:val="1"/>
  </w:num>
  <w:num w:numId="15">
    <w:abstractNumId w:val="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TI2NzAGQgNTEyUdpeDU4uLM/DyQAsNaAJQD6cUsAAAA"/>
  </w:docVars>
  <w:rsids>
    <w:rsidRoot w:val="004B6DAD"/>
    <w:rsid w:val="00015080"/>
    <w:rsid w:val="000345D3"/>
    <w:rsid w:val="00042DD1"/>
    <w:rsid w:val="00067399"/>
    <w:rsid w:val="00091E20"/>
    <w:rsid w:val="000A6E72"/>
    <w:rsid w:val="000A6F16"/>
    <w:rsid w:val="000B2E22"/>
    <w:rsid w:val="000D1851"/>
    <w:rsid w:val="00121D47"/>
    <w:rsid w:val="00172DD7"/>
    <w:rsid w:val="001827D2"/>
    <w:rsid w:val="00184718"/>
    <w:rsid w:val="001C3418"/>
    <w:rsid w:val="001D6A54"/>
    <w:rsid w:val="001E33FE"/>
    <w:rsid w:val="001F48DE"/>
    <w:rsid w:val="001F5B97"/>
    <w:rsid w:val="0020457A"/>
    <w:rsid w:val="00205B17"/>
    <w:rsid w:val="0022343C"/>
    <w:rsid w:val="00245BFC"/>
    <w:rsid w:val="00265730"/>
    <w:rsid w:val="00267EF3"/>
    <w:rsid w:val="00287CF0"/>
    <w:rsid w:val="002B2CBB"/>
    <w:rsid w:val="002B50F8"/>
    <w:rsid w:val="002E1CFF"/>
    <w:rsid w:val="002E5D4C"/>
    <w:rsid w:val="002F3F64"/>
    <w:rsid w:val="003052C7"/>
    <w:rsid w:val="00312044"/>
    <w:rsid w:val="00336F44"/>
    <w:rsid w:val="0034001D"/>
    <w:rsid w:val="003566FA"/>
    <w:rsid w:val="003630A5"/>
    <w:rsid w:val="003B0C43"/>
    <w:rsid w:val="003B1E6F"/>
    <w:rsid w:val="003C26BE"/>
    <w:rsid w:val="003D38CA"/>
    <w:rsid w:val="004059EB"/>
    <w:rsid w:val="00446152"/>
    <w:rsid w:val="00452D69"/>
    <w:rsid w:val="004847B4"/>
    <w:rsid w:val="0048713E"/>
    <w:rsid w:val="004A006D"/>
    <w:rsid w:val="004A06F1"/>
    <w:rsid w:val="004A55D3"/>
    <w:rsid w:val="004B6DAD"/>
    <w:rsid w:val="00505826"/>
    <w:rsid w:val="00534EF1"/>
    <w:rsid w:val="00544C05"/>
    <w:rsid w:val="0056154D"/>
    <w:rsid w:val="00576663"/>
    <w:rsid w:val="005B29EE"/>
    <w:rsid w:val="005C59FF"/>
    <w:rsid w:val="005C6E7A"/>
    <w:rsid w:val="005E68AD"/>
    <w:rsid w:val="005F45D9"/>
    <w:rsid w:val="00605F7D"/>
    <w:rsid w:val="0061202A"/>
    <w:rsid w:val="0064399C"/>
    <w:rsid w:val="00664EA5"/>
    <w:rsid w:val="00686D8D"/>
    <w:rsid w:val="00695556"/>
    <w:rsid w:val="0069645A"/>
    <w:rsid w:val="006A7FBC"/>
    <w:rsid w:val="006C2B9C"/>
    <w:rsid w:val="006D3CD2"/>
    <w:rsid w:val="006E7E16"/>
    <w:rsid w:val="006F1585"/>
    <w:rsid w:val="00711C8F"/>
    <w:rsid w:val="0071273D"/>
    <w:rsid w:val="007213DB"/>
    <w:rsid w:val="0072508F"/>
    <w:rsid w:val="00744239"/>
    <w:rsid w:val="0075001B"/>
    <w:rsid w:val="00761578"/>
    <w:rsid w:val="00763649"/>
    <w:rsid w:val="007771EA"/>
    <w:rsid w:val="007C0ECC"/>
    <w:rsid w:val="007E7EFC"/>
    <w:rsid w:val="007F7A0D"/>
    <w:rsid w:val="008111F0"/>
    <w:rsid w:val="0082496B"/>
    <w:rsid w:val="0082756F"/>
    <w:rsid w:val="00870A0E"/>
    <w:rsid w:val="0087268C"/>
    <w:rsid w:val="00884437"/>
    <w:rsid w:val="00893A28"/>
    <w:rsid w:val="008955FF"/>
    <w:rsid w:val="008A4161"/>
    <w:rsid w:val="008A6AD8"/>
    <w:rsid w:val="008C782E"/>
    <w:rsid w:val="008D5D5A"/>
    <w:rsid w:val="008D64E1"/>
    <w:rsid w:val="008D6B2A"/>
    <w:rsid w:val="008F1C7F"/>
    <w:rsid w:val="008F3C1C"/>
    <w:rsid w:val="009055A6"/>
    <w:rsid w:val="00915440"/>
    <w:rsid w:val="00925909"/>
    <w:rsid w:val="00934B21"/>
    <w:rsid w:val="0094216D"/>
    <w:rsid w:val="00944E63"/>
    <w:rsid w:val="00946CDD"/>
    <w:rsid w:val="00972189"/>
    <w:rsid w:val="0097325E"/>
    <w:rsid w:val="00984719"/>
    <w:rsid w:val="009D4DCB"/>
    <w:rsid w:val="00A066C6"/>
    <w:rsid w:val="00A358E5"/>
    <w:rsid w:val="00A43DD9"/>
    <w:rsid w:val="00A90BA5"/>
    <w:rsid w:val="00AC3521"/>
    <w:rsid w:val="00AC70A2"/>
    <w:rsid w:val="00AD5E7B"/>
    <w:rsid w:val="00AD746C"/>
    <w:rsid w:val="00AE252B"/>
    <w:rsid w:val="00AE3823"/>
    <w:rsid w:val="00B72F77"/>
    <w:rsid w:val="00B90C8F"/>
    <w:rsid w:val="00BA2ACD"/>
    <w:rsid w:val="00BC407E"/>
    <w:rsid w:val="00BD35E0"/>
    <w:rsid w:val="00C05F17"/>
    <w:rsid w:val="00C1777D"/>
    <w:rsid w:val="00C17BF9"/>
    <w:rsid w:val="00C31E6F"/>
    <w:rsid w:val="00C41482"/>
    <w:rsid w:val="00C665EA"/>
    <w:rsid w:val="00CB46B6"/>
    <w:rsid w:val="00CC0A20"/>
    <w:rsid w:val="00CC18B5"/>
    <w:rsid w:val="00CD5B31"/>
    <w:rsid w:val="00CE24CA"/>
    <w:rsid w:val="00CE3DAD"/>
    <w:rsid w:val="00D159AA"/>
    <w:rsid w:val="00D46EF1"/>
    <w:rsid w:val="00D55D4C"/>
    <w:rsid w:val="00D70C4C"/>
    <w:rsid w:val="00DA75F4"/>
    <w:rsid w:val="00DC1467"/>
    <w:rsid w:val="00DC1A6A"/>
    <w:rsid w:val="00DE7D86"/>
    <w:rsid w:val="00DF1B01"/>
    <w:rsid w:val="00E14A81"/>
    <w:rsid w:val="00E251D4"/>
    <w:rsid w:val="00E418DF"/>
    <w:rsid w:val="00E45720"/>
    <w:rsid w:val="00E52C47"/>
    <w:rsid w:val="00E53D8E"/>
    <w:rsid w:val="00E64158"/>
    <w:rsid w:val="00E72E71"/>
    <w:rsid w:val="00E735CA"/>
    <w:rsid w:val="00E921D8"/>
    <w:rsid w:val="00EA590C"/>
    <w:rsid w:val="00EB3654"/>
    <w:rsid w:val="00ED64A5"/>
    <w:rsid w:val="00F01746"/>
    <w:rsid w:val="00F1798D"/>
    <w:rsid w:val="00F31CA5"/>
    <w:rsid w:val="00F363A0"/>
    <w:rsid w:val="00F54DE6"/>
    <w:rsid w:val="00F56E01"/>
    <w:rsid w:val="00F63887"/>
    <w:rsid w:val="00F64CD9"/>
    <w:rsid w:val="00F81F9D"/>
    <w:rsid w:val="00F87D4F"/>
    <w:rsid w:val="00F95BFA"/>
    <w:rsid w:val="00FB31D8"/>
    <w:rsid w:val="00FC0038"/>
    <w:rsid w:val="00FD4775"/>
    <w:rsid w:val="00FD4C22"/>
    <w:rsid w:val="00FD7FB3"/>
    <w:rsid w:val="00FE21E9"/>
    <w:rsid w:val="00FF5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4D47E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32"/>
        <w:lang w:val="en-US" w:eastAsia="en-US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5F17"/>
  </w:style>
  <w:style w:type="paragraph" w:styleId="Heading3">
    <w:name w:val="heading 3"/>
    <w:basedOn w:val="Normal"/>
    <w:next w:val="Normal"/>
    <w:link w:val="Heading3Char"/>
    <w:uiPriority w:val="1"/>
    <w:qFormat/>
    <w:rsid w:val="00F363A0"/>
    <w:pPr>
      <w:widowControl w:val="0"/>
      <w:autoSpaceDE w:val="0"/>
      <w:autoSpaceDN w:val="0"/>
      <w:adjustRightInd w:val="0"/>
      <w:spacing w:before="21" w:after="0" w:line="240" w:lineRule="auto"/>
      <w:ind w:left="931"/>
      <w:outlineLvl w:val="2"/>
    </w:pPr>
    <w:rPr>
      <w:rFonts w:ascii="Times New Roman" w:eastAsiaTheme="minorEastAsia" w:hAnsi="Times New Roman" w:cs="Times New Roman"/>
      <w:b/>
      <w:bCs/>
      <w:i/>
      <w:iCs/>
      <w:szCs w:val="22"/>
      <w:lang w:val="en-GB" w:eastAsia="en-GB" w:bidi="ar-SA"/>
    </w:rPr>
  </w:style>
  <w:style w:type="paragraph" w:styleId="Heading4">
    <w:name w:val="heading 4"/>
    <w:basedOn w:val="Normal"/>
    <w:next w:val="Normal"/>
    <w:link w:val="Heading4Char"/>
    <w:uiPriority w:val="1"/>
    <w:qFormat/>
    <w:rsid w:val="00F363A0"/>
    <w:pPr>
      <w:widowControl w:val="0"/>
      <w:autoSpaceDE w:val="0"/>
      <w:autoSpaceDN w:val="0"/>
      <w:adjustRightInd w:val="0"/>
      <w:spacing w:after="0" w:line="240" w:lineRule="auto"/>
      <w:ind w:left="931"/>
      <w:outlineLvl w:val="3"/>
    </w:pPr>
    <w:rPr>
      <w:rFonts w:ascii="Times New Roman" w:eastAsiaTheme="minorEastAsia" w:hAnsi="Times New Roman" w:cs="Times New Roman"/>
      <w:szCs w:val="22"/>
      <w:lang w:val="en-GB" w:eastAsia="en-GB" w:bidi="ar-S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1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8713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DAD"/>
  </w:style>
  <w:style w:type="paragraph" w:styleId="Footer">
    <w:name w:val="footer"/>
    <w:basedOn w:val="Normal"/>
    <w:link w:val="FooterChar"/>
    <w:uiPriority w:val="99"/>
    <w:unhideWhenUsed/>
    <w:rsid w:val="004B6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DAD"/>
  </w:style>
  <w:style w:type="character" w:styleId="Hyperlink">
    <w:name w:val="Hyperlink"/>
    <w:basedOn w:val="DefaultParagraphFont"/>
    <w:uiPriority w:val="99"/>
    <w:unhideWhenUsed/>
    <w:rsid w:val="00A43DD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DD9"/>
    <w:pPr>
      <w:spacing w:after="0" w:line="240" w:lineRule="auto"/>
    </w:pPr>
    <w:rPr>
      <w:rFonts w:ascii="Segoe UI" w:hAnsi="Segoe UI" w:cs="Segoe UI"/>
      <w:sz w:val="1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DD9"/>
    <w:rPr>
      <w:rFonts w:ascii="Segoe UI" w:hAnsi="Segoe UI" w:cs="Segoe UI"/>
      <w:sz w:val="18"/>
      <w:szCs w:val="26"/>
    </w:rPr>
  </w:style>
  <w:style w:type="paragraph" w:styleId="NormalWeb">
    <w:name w:val="Normal (Web)"/>
    <w:basedOn w:val="Normal"/>
    <w:uiPriority w:val="99"/>
    <w:unhideWhenUsed/>
    <w:rsid w:val="006C2B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508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unhideWhenUsed/>
    <w:rsid w:val="007250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72508F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E21E9"/>
    <w:pPr>
      <w:spacing w:after="160" w:line="259" w:lineRule="auto"/>
      <w:ind w:left="720"/>
      <w:contextualSpacing/>
    </w:pPr>
    <w:rPr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7771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71EA"/>
    <w:pPr>
      <w:spacing w:line="240" w:lineRule="auto"/>
    </w:pPr>
    <w:rPr>
      <w:sz w:val="20"/>
      <w:szCs w:val="29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71EA"/>
    <w:rPr>
      <w:sz w:val="20"/>
      <w:szCs w:val="29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1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1EA"/>
    <w:rPr>
      <w:b/>
      <w:bCs/>
      <w:sz w:val="20"/>
      <w:szCs w:val="29"/>
    </w:rPr>
  </w:style>
  <w:style w:type="paragraph" w:styleId="Revision">
    <w:name w:val="Revision"/>
    <w:hidden/>
    <w:uiPriority w:val="99"/>
    <w:semiHidden/>
    <w:rsid w:val="007771EA"/>
    <w:pPr>
      <w:spacing w:after="0" w:line="240" w:lineRule="auto"/>
    </w:pPr>
  </w:style>
  <w:style w:type="paragraph" w:styleId="BodyText3">
    <w:name w:val="Body Text 3"/>
    <w:basedOn w:val="Normal"/>
    <w:link w:val="BodyText3Char"/>
    <w:rsid w:val="008D6B2A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val="en-GB" w:bidi="ar-SA"/>
    </w:rPr>
  </w:style>
  <w:style w:type="character" w:customStyle="1" w:styleId="BodyText3Char">
    <w:name w:val="Body Text 3 Char"/>
    <w:basedOn w:val="DefaultParagraphFont"/>
    <w:link w:val="BodyText3"/>
    <w:rsid w:val="008D6B2A"/>
    <w:rPr>
      <w:rFonts w:ascii="Times New Roman" w:eastAsia="Times New Roman" w:hAnsi="Times New Roman" w:cs="Times New Roman"/>
      <w:b/>
      <w:bCs/>
      <w:sz w:val="24"/>
      <w:szCs w:val="20"/>
      <w:lang w:val="en-GB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F363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363A0"/>
  </w:style>
  <w:style w:type="character" w:customStyle="1" w:styleId="Heading3Char">
    <w:name w:val="Heading 3 Char"/>
    <w:basedOn w:val="DefaultParagraphFont"/>
    <w:link w:val="Heading3"/>
    <w:uiPriority w:val="9"/>
    <w:rsid w:val="00F363A0"/>
    <w:rPr>
      <w:rFonts w:ascii="Times New Roman" w:eastAsiaTheme="minorEastAsia" w:hAnsi="Times New Roman" w:cs="Times New Roman"/>
      <w:b/>
      <w:bCs/>
      <w:i/>
      <w:iCs/>
      <w:szCs w:val="22"/>
      <w:lang w:val="en-GB" w:eastAsia="en-GB"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F363A0"/>
    <w:rPr>
      <w:rFonts w:ascii="Times New Roman" w:eastAsiaTheme="minorEastAsia" w:hAnsi="Times New Roman" w:cs="Times New Roman"/>
      <w:szCs w:val="22"/>
      <w:lang w:val="en-GB" w:eastAsia="en-GB" w:bidi="ar-SA"/>
    </w:rPr>
  </w:style>
  <w:style w:type="paragraph" w:customStyle="1" w:styleId="TableParagraph">
    <w:name w:val="Table Paragraph"/>
    <w:basedOn w:val="Normal"/>
    <w:uiPriority w:val="1"/>
    <w:qFormat/>
    <w:rsid w:val="0097218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97218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8713E"/>
    <w:rPr>
      <w:rFonts w:asciiTheme="majorHAnsi" w:eastAsiaTheme="majorEastAsia" w:hAnsiTheme="majorHAnsi" w:cstheme="majorBidi"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32"/>
        <w:lang w:val="en-US" w:eastAsia="en-US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5F17"/>
  </w:style>
  <w:style w:type="paragraph" w:styleId="Heading3">
    <w:name w:val="heading 3"/>
    <w:basedOn w:val="Normal"/>
    <w:next w:val="Normal"/>
    <w:link w:val="Heading3Char"/>
    <w:uiPriority w:val="1"/>
    <w:qFormat/>
    <w:rsid w:val="00F363A0"/>
    <w:pPr>
      <w:widowControl w:val="0"/>
      <w:autoSpaceDE w:val="0"/>
      <w:autoSpaceDN w:val="0"/>
      <w:adjustRightInd w:val="0"/>
      <w:spacing w:before="21" w:after="0" w:line="240" w:lineRule="auto"/>
      <w:ind w:left="931"/>
      <w:outlineLvl w:val="2"/>
    </w:pPr>
    <w:rPr>
      <w:rFonts w:ascii="Times New Roman" w:eastAsiaTheme="minorEastAsia" w:hAnsi="Times New Roman" w:cs="Times New Roman"/>
      <w:b/>
      <w:bCs/>
      <w:i/>
      <w:iCs/>
      <w:szCs w:val="22"/>
      <w:lang w:val="en-GB" w:eastAsia="en-GB" w:bidi="ar-SA"/>
    </w:rPr>
  </w:style>
  <w:style w:type="paragraph" w:styleId="Heading4">
    <w:name w:val="heading 4"/>
    <w:basedOn w:val="Normal"/>
    <w:next w:val="Normal"/>
    <w:link w:val="Heading4Char"/>
    <w:uiPriority w:val="1"/>
    <w:qFormat/>
    <w:rsid w:val="00F363A0"/>
    <w:pPr>
      <w:widowControl w:val="0"/>
      <w:autoSpaceDE w:val="0"/>
      <w:autoSpaceDN w:val="0"/>
      <w:adjustRightInd w:val="0"/>
      <w:spacing w:after="0" w:line="240" w:lineRule="auto"/>
      <w:ind w:left="931"/>
      <w:outlineLvl w:val="3"/>
    </w:pPr>
    <w:rPr>
      <w:rFonts w:ascii="Times New Roman" w:eastAsiaTheme="minorEastAsia" w:hAnsi="Times New Roman" w:cs="Times New Roman"/>
      <w:szCs w:val="22"/>
      <w:lang w:val="en-GB" w:eastAsia="en-GB" w:bidi="ar-S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1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8713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DAD"/>
  </w:style>
  <w:style w:type="paragraph" w:styleId="Footer">
    <w:name w:val="footer"/>
    <w:basedOn w:val="Normal"/>
    <w:link w:val="FooterChar"/>
    <w:uiPriority w:val="99"/>
    <w:unhideWhenUsed/>
    <w:rsid w:val="004B6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DAD"/>
  </w:style>
  <w:style w:type="character" w:styleId="Hyperlink">
    <w:name w:val="Hyperlink"/>
    <w:basedOn w:val="DefaultParagraphFont"/>
    <w:uiPriority w:val="99"/>
    <w:unhideWhenUsed/>
    <w:rsid w:val="00A43DD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DD9"/>
    <w:pPr>
      <w:spacing w:after="0" w:line="240" w:lineRule="auto"/>
    </w:pPr>
    <w:rPr>
      <w:rFonts w:ascii="Segoe UI" w:hAnsi="Segoe UI" w:cs="Segoe UI"/>
      <w:sz w:val="1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DD9"/>
    <w:rPr>
      <w:rFonts w:ascii="Segoe UI" w:hAnsi="Segoe UI" w:cs="Segoe UI"/>
      <w:sz w:val="18"/>
      <w:szCs w:val="26"/>
    </w:rPr>
  </w:style>
  <w:style w:type="paragraph" w:styleId="NormalWeb">
    <w:name w:val="Normal (Web)"/>
    <w:basedOn w:val="Normal"/>
    <w:uiPriority w:val="99"/>
    <w:unhideWhenUsed/>
    <w:rsid w:val="006C2B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508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unhideWhenUsed/>
    <w:rsid w:val="007250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72508F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E21E9"/>
    <w:pPr>
      <w:spacing w:after="160" w:line="259" w:lineRule="auto"/>
      <w:ind w:left="720"/>
      <w:contextualSpacing/>
    </w:pPr>
    <w:rPr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7771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71EA"/>
    <w:pPr>
      <w:spacing w:line="240" w:lineRule="auto"/>
    </w:pPr>
    <w:rPr>
      <w:sz w:val="20"/>
      <w:szCs w:val="29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71EA"/>
    <w:rPr>
      <w:sz w:val="20"/>
      <w:szCs w:val="29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1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1EA"/>
    <w:rPr>
      <w:b/>
      <w:bCs/>
      <w:sz w:val="20"/>
      <w:szCs w:val="29"/>
    </w:rPr>
  </w:style>
  <w:style w:type="paragraph" w:styleId="Revision">
    <w:name w:val="Revision"/>
    <w:hidden/>
    <w:uiPriority w:val="99"/>
    <w:semiHidden/>
    <w:rsid w:val="007771EA"/>
    <w:pPr>
      <w:spacing w:after="0" w:line="240" w:lineRule="auto"/>
    </w:pPr>
  </w:style>
  <w:style w:type="paragraph" w:styleId="BodyText3">
    <w:name w:val="Body Text 3"/>
    <w:basedOn w:val="Normal"/>
    <w:link w:val="BodyText3Char"/>
    <w:rsid w:val="008D6B2A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val="en-GB" w:bidi="ar-SA"/>
    </w:rPr>
  </w:style>
  <w:style w:type="character" w:customStyle="1" w:styleId="BodyText3Char">
    <w:name w:val="Body Text 3 Char"/>
    <w:basedOn w:val="DefaultParagraphFont"/>
    <w:link w:val="BodyText3"/>
    <w:rsid w:val="008D6B2A"/>
    <w:rPr>
      <w:rFonts w:ascii="Times New Roman" w:eastAsia="Times New Roman" w:hAnsi="Times New Roman" w:cs="Times New Roman"/>
      <w:b/>
      <w:bCs/>
      <w:sz w:val="24"/>
      <w:szCs w:val="20"/>
      <w:lang w:val="en-GB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F363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363A0"/>
  </w:style>
  <w:style w:type="character" w:customStyle="1" w:styleId="Heading3Char">
    <w:name w:val="Heading 3 Char"/>
    <w:basedOn w:val="DefaultParagraphFont"/>
    <w:link w:val="Heading3"/>
    <w:uiPriority w:val="9"/>
    <w:rsid w:val="00F363A0"/>
    <w:rPr>
      <w:rFonts w:ascii="Times New Roman" w:eastAsiaTheme="minorEastAsia" w:hAnsi="Times New Roman" w:cs="Times New Roman"/>
      <w:b/>
      <w:bCs/>
      <w:i/>
      <w:iCs/>
      <w:szCs w:val="22"/>
      <w:lang w:val="en-GB" w:eastAsia="en-GB"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F363A0"/>
    <w:rPr>
      <w:rFonts w:ascii="Times New Roman" w:eastAsiaTheme="minorEastAsia" w:hAnsi="Times New Roman" w:cs="Times New Roman"/>
      <w:szCs w:val="22"/>
      <w:lang w:val="en-GB" w:eastAsia="en-GB" w:bidi="ar-SA"/>
    </w:rPr>
  </w:style>
  <w:style w:type="paragraph" w:customStyle="1" w:styleId="TableParagraph">
    <w:name w:val="Table Paragraph"/>
    <w:basedOn w:val="Normal"/>
    <w:uiPriority w:val="1"/>
    <w:qFormat/>
    <w:rsid w:val="0097218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97218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8713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65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014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3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00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34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5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75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4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0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44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94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3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9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52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7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6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7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1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09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70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4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chm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9CF272-79B4-064F-B9E4-1694D31EF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0</Words>
  <Characters>2626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hering tashi</dc:creator>
  <cp:lastModifiedBy>user</cp:lastModifiedBy>
  <cp:revision>2</cp:revision>
  <cp:lastPrinted>2019-04-02T04:07:00Z</cp:lastPrinted>
  <dcterms:created xsi:type="dcterms:W3CDTF">2019-12-31T09:00:00Z</dcterms:created>
  <dcterms:modified xsi:type="dcterms:W3CDTF">2019-12-31T09:00:00Z</dcterms:modified>
</cp:coreProperties>
</file>